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DD1372" w14:textId="77777777" w:rsidR="00EE5763" w:rsidRPr="00500A1E" w:rsidRDefault="00EE5763">
      <w:pPr>
        <w:pStyle w:val="Tekstpodstawowy"/>
        <w:ind w:left="4248"/>
        <w:jc w:val="center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>........................................., dnia ..........................</w:t>
      </w:r>
      <w:r w:rsidR="00370CEE" w:rsidRPr="00500A1E">
        <w:rPr>
          <w:rFonts w:asciiTheme="minorHAnsi" w:hAnsiTheme="minorHAnsi"/>
          <w:szCs w:val="24"/>
        </w:rPr>
        <w:t>.</w:t>
      </w:r>
    </w:p>
    <w:p w14:paraId="5C3FCE62" w14:textId="77777777" w:rsidR="00EE5763" w:rsidRPr="00500A1E" w:rsidRDefault="00EE5763">
      <w:pPr>
        <w:pStyle w:val="Tekstpodstawowy"/>
        <w:rPr>
          <w:rFonts w:asciiTheme="minorHAnsi" w:hAnsiTheme="minorHAnsi"/>
          <w:szCs w:val="24"/>
        </w:rPr>
      </w:pPr>
    </w:p>
    <w:p w14:paraId="16DD7ADE" w14:textId="77777777" w:rsidR="00EE5763" w:rsidRPr="00500A1E" w:rsidRDefault="00611594" w:rsidP="0003747F">
      <w:pPr>
        <w:pStyle w:val="Tekstpodstawowy"/>
        <w:tabs>
          <w:tab w:val="left" w:pos="6525"/>
        </w:tabs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ab/>
      </w:r>
    </w:p>
    <w:p w14:paraId="49BF5464" w14:textId="7AF33FE2" w:rsidR="00EE5763" w:rsidRPr="00500A1E" w:rsidRDefault="00EE5763">
      <w:pPr>
        <w:pStyle w:val="Tekstpodstawowy"/>
        <w:jc w:val="center"/>
        <w:rPr>
          <w:rFonts w:asciiTheme="minorHAnsi" w:hAnsiTheme="minorHAnsi"/>
          <w:b/>
          <w:spacing w:val="200"/>
          <w:szCs w:val="24"/>
        </w:rPr>
      </w:pPr>
    </w:p>
    <w:p w14:paraId="4C154D94" w14:textId="77777777" w:rsidR="00EE5763" w:rsidRPr="00500A1E" w:rsidRDefault="00EE5763">
      <w:pPr>
        <w:pStyle w:val="Tekstpodstawowy"/>
        <w:rPr>
          <w:rFonts w:asciiTheme="minorHAnsi" w:hAnsiTheme="minorHAnsi"/>
          <w:szCs w:val="24"/>
        </w:rPr>
      </w:pPr>
    </w:p>
    <w:p w14:paraId="684E0B04" w14:textId="31041593" w:rsidR="00F922B6" w:rsidRPr="00500A1E" w:rsidRDefault="00685A3C" w:rsidP="00B46210">
      <w:pPr>
        <w:pStyle w:val="Tekstpodstawowy"/>
        <w:numPr>
          <w:ilvl w:val="0"/>
          <w:numId w:val="2"/>
        </w:numPr>
        <w:jc w:val="center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b/>
          <w:szCs w:val="24"/>
        </w:rPr>
        <w:t>Zgoda na objęcie funkcji promotora</w:t>
      </w:r>
    </w:p>
    <w:p w14:paraId="5001A5FB" w14:textId="77777777" w:rsidR="00685A3C" w:rsidRPr="00500A1E" w:rsidRDefault="00685A3C">
      <w:pPr>
        <w:pStyle w:val="Tekstpodstawowy"/>
        <w:rPr>
          <w:rFonts w:asciiTheme="minorHAnsi" w:hAnsiTheme="minorHAnsi"/>
          <w:szCs w:val="24"/>
        </w:rPr>
      </w:pPr>
    </w:p>
    <w:p w14:paraId="15099A02" w14:textId="77777777" w:rsidR="00EE5763" w:rsidRPr="00500A1E" w:rsidRDefault="00EE5763" w:rsidP="003173E2">
      <w:pPr>
        <w:pStyle w:val="Tekstpodstawowy"/>
        <w:rPr>
          <w:rFonts w:asciiTheme="minorHAnsi" w:hAnsiTheme="minorHAnsi"/>
          <w:b/>
          <w:szCs w:val="24"/>
        </w:rPr>
      </w:pPr>
      <w:r w:rsidRPr="00500A1E">
        <w:rPr>
          <w:rFonts w:asciiTheme="minorHAnsi" w:hAnsiTheme="minorHAnsi"/>
          <w:b/>
          <w:szCs w:val="24"/>
        </w:rPr>
        <w:t xml:space="preserve">Dane osobowe </w:t>
      </w:r>
      <w:r w:rsidR="0009617E" w:rsidRPr="00500A1E">
        <w:rPr>
          <w:rFonts w:asciiTheme="minorHAnsi" w:hAnsiTheme="minorHAnsi"/>
          <w:b/>
          <w:szCs w:val="24"/>
        </w:rPr>
        <w:t>promotora</w:t>
      </w:r>
    </w:p>
    <w:p w14:paraId="2C65F460" w14:textId="77777777" w:rsidR="00EE5763" w:rsidRPr="00500A1E" w:rsidRDefault="00EE5763">
      <w:pPr>
        <w:pStyle w:val="Tekstpodstawowy"/>
        <w:rPr>
          <w:rFonts w:asciiTheme="minorHAnsi" w:hAnsiTheme="minorHAnsi"/>
          <w:b/>
          <w:szCs w:val="24"/>
        </w:rPr>
      </w:pPr>
    </w:p>
    <w:p w14:paraId="5E5CE2CF" w14:textId="77777777" w:rsidR="00EE5763" w:rsidRPr="00500A1E" w:rsidRDefault="00EE5763" w:rsidP="00BC787F">
      <w:pPr>
        <w:pStyle w:val="Tekstpodstawowy"/>
        <w:spacing w:line="48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 xml:space="preserve">Imię i nazwisko </w:t>
      </w:r>
      <w:r w:rsidR="0009617E" w:rsidRPr="00500A1E">
        <w:rPr>
          <w:rFonts w:asciiTheme="minorHAnsi" w:hAnsiTheme="minorHAnsi"/>
          <w:szCs w:val="24"/>
        </w:rPr>
        <w:t>promotora</w:t>
      </w:r>
      <w:r w:rsidRPr="00500A1E">
        <w:rPr>
          <w:rFonts w:asciiTheme="minorHAnsi" w:hAnsiTheme="minorHAnsi"/>
          <w:szCs w:val="24"/>
        </w:rPr>
        <w:t xml:space="preserve"> ........................................................................</w:t>
      </w:r>
      <w:r w:rsidR="0003747F" w:rsidRPr="00500A1E">
        <w:rPr>
          <w:rFonts w:asciiTheme="minorHAnsi" w:hAnsiTheme="minorHAnsi"/>
          <w:szCs w:val="24"/>
        </w:rPr>
        <w:t>..................</w:t>
      </w:r>
      <w:r w:rsidRPr="00500A1E">
        <w:rPr>
          <w:rFonts w:asciiTheme="minorHAnsi" w:hAnsiTheme="minorHAnsi"/>
          <w:szCs w:val="24"/>
        </w:rPr>
        <w:t>................</w:t>
      </w:r>
    </w:p>
    <w:p w14:paraId="2C761A88" w14:textId="77777777" w:rsidR="00EE5763" w:rsidRPr="00500A1E" w:rsidRDefault="00EE5763" w:rsidP="00BC787F">
      <w:pPr>
        <w:pStyle w:val="Tekstpodstawowy"/>
        <w:spacing w:line="48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>Tytuł i/lub stopień naukowy ....................................................................................................</w:t>
      </w:r>
      <w:r w:rsidR="0003747F" w:rsidRPr="00500A1E">
        <w:rPr>
          <w:rFonts w:asciiTheme="minorHAnsi" w:hAnsiTheme="minorHAnsi"/>
          <w:szCs w:val="24"/>
        </w:rPr>
        <w:t>.</w:t>
      </w:r>
      <w:r w:rsidRPr="00500A1E">
        <w:rPr>
          <w:rFonts w:asciiTheme="minorHAnsi" w:hAnsiTheme="minorHAnsi"/>
          <w:szCs w:val="24"/>
        </w:rPr>
        <w:t>...</w:t>
      </w:r>
    </w:p>
    <w:p w14:paraId="49E4AC7F" w14:textId="77777777" w:rsidR="00EE5763" w:rsidRPr="00500A1E" w:rsidRDefault="00EE5763" w:rsidP="00BC787F">
      <w:pPr>
        <w:pStyle w:val="Tekstpodstawowy"/>
        <w:spacing w:line="48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</w:rPr>
        <w:t xml:space="preserve">Nazwa </w:t>
      </w:r>
      <w:r w:rsidR="000F49DC" w:rsidRPr="00500A1E">
        <w:rPr>
          <w:rFonts w:asciiTheme="minorHAnsi" w:hAnsiTheme="minorHAnsi"/>
        </w:rPr>
        <w:t>Wydziału/</w:t>
      </w:r>
      <w:r w:rsidRPr="00500A1E">
        <w:rPr>
          <w:rFonts w:asciiTheme="minorHAnsi" w:hAnsiTheme="minorHAnsi"/>
        </w:rPr>
        <w:t>Katedry/</w:t>
      </w:r>
      <w:r w:rsidR="00F922B6" w:rsidRPr="00500A1E">
        <w:rPr>
          <w:rFonts w:asciiTheme="minorHAnsi" w:hAnsiTheme="minorHAnsi"/>
        </w:rPr>
        <w:t>Zakładu</w:t>
      </w:r>
      <w:r w:rsidRPr="00500A1E">
        <w:rPr>
          <w:rFonts w:asciiTheme="minorHAnsi" w:hAnsiTheme="minorHAnsi"/>
        </w:rPr>
        <w:t>...........................................................................................</w:t>
      </w:r>
      <w:r w:rsidR="00F922B6" w:rsidRPr="00500A1E">
        <w:rPr>
          <w:rFonts w:asciiTheme="minorHAnsi" w:hAnsiTheme="minorHAnsi"/>
        </w:rPr>
        <w:t>....</w:t>
      </w:r>
    </w:p>
    <w:p w14:paraId="57F726C4" w14:textId="77777777" w:rsidR="00500A1E" w:rsidRDefault="006C291E" w:rsidP="003173E2">
      <w:pPr>
        <w:pStyle w:val="Tekstpodstawowy"/>
        <w:rPr>
          <w:rFonts w:asciiTheme="minorHAnsi" w:hAnsiTheme="minorHAnsi"/>
        </w:rPr>
      </w:pPr>
      <w:r w:rsidRPr="00500A1E">
        <w:rPr>
          <w:rFonts w:asciiTheme="minorHAnsi" w:hAnsiTheme="minorHAnsi"/>
        </w:rPr>
        <w:t>Nazwa i adres Uczelni…………………………….....................................................................................</w:t>
      </w:r>
    </w:p>
    <w:p w14:paraId="202120BB" w14:textId="77777777" w:rsidR="00500A1E" w:rsidRDefault="00500A1E" w:rsidP="003173E2">
      <w:pPr>
        <w:pStyle w:val="Tekstpodstawowy"/>
        <w:rPr>
          <w:rFonts w:asciiTheme="minorHAnsi" w:hAnsiTheme="minorHAnsi"/>
        </w:rPr>
      </w:pPr>
    </w:p>
    <w:p w14:paraId="64BA5CDA" w14:textId="3F97082B" w:rsidR="0003747F" w:rsidRPr="00500A1E" w:rsidRDefault="0003747F" w:rsidP="003173E2">
      <w:pPr>
        <w:pStyle w:val="Tekstpodstawowy"/>
        <w:rPr>
          <w:rFonts w:asciiTheme="minorHAnsi" w:hAnsiTheme="minorHAnsi"/>
          <w:b/>
          <w:szCs w:val="24"/>
        </w:rPr>
      </w:pPr>
      <w:r w:rsidRPr="00500A1E">
        <w:rPr>
          <w:rFonts w:asciiTheme="minorHAnsi" w:hAnsiTheme="minorHAnsi"/>
          <w:b/>
          <w:szCs w:val="24"/>
        </w:rPr>
        <w:t>Oświadczenie</w:t>
      </w:r>
    </w:p>
    <w:p w14:paraId="5C88F36E" w14:textId="77777777" w:rsidR="0003747F" w:rsidRPr="00500A1E" w:rsidRDefault="0003747F" w:rsidP="0003747F">
      <w:pPr>
        <w:pStyle w:val="Tekstpodstawowy"/>
        <w:rPr>
          <w:rFonts w:asciiTheme="minorHAnsi" w:hAnsiTheme="minorHAnsi"/>
          <w:b/>
          <w:szCs w:val="24"/>
        </w:rPr>
      </w:pPr>
    </w:p>
    <w:p w14:paraId="0CEFB3CE" w14:textId="20A046AD" w:rsidR="0003747F" w:rsidRPr="00500A1E" w:rsidRDefault="0003747F" w:rsidP="0003747F">
      <w:pPr>
        <w:pStyle w:val="Tekstpodstawowy"/>
        <w:spacing w:line="36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 xml:space="preserve">Niniejszym </w:t>
      </w:r>
      <w:r w:rsidR="00C82CD0" w:rsidRPr="00500A1E">
        <w:rPr>
          <w:rFonts w:asciiTheme="minorHAnsi" w:hAnsiTheme="minorHAnsi"/>
          <w:szCs w:val="24"/>
        </w:rPr>
        <w:t xml:space="preserve">wyrażam </w:t>
      </w:r>
      <w:r w:rsidRPr="00500A1E">
        <w:rPr>
          <w:rFonts w:asciiTheme="minorHAnsi" w:hAnsiTheme="minorHAnsi"/>
          <w:szCs w:val="24"/>
        </w:rPr>
        <w:t>zgodę na pełnienie funkcji promotora</w:t>
      </w:r>
    </w:p>
    <w:p w14:paraId="62D1AE71" w14:textId="77777777" w:rsidR="0003747F" w:rsidRPr="00500A1E" w:rsidRDefault="0003747F" w:rsidP="0003747F">
      <w:pPr>
        <w:pStyle w:val="Tekstpodstawowy"/>
        <w:spacing w:line="480" w:lineRule="auto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szCs w:val="24"/>
        </w:rPr>
        <w:t>Pana/Pani ....................................................................................................................................</w:t>
      </w:r>
    </w:p>
    <w:p w14:paraId="211DFF44" w14:textId="04D54DD7" w:rsidR="0003747F" w:rsidRPr="00500A1E" w:rsidRDefault="0003747F" w:rsidP="48890471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  <w:r w:rsidRPr="00500A1E">
        <w:rPr>
          <w:rFonts w:asciiTheme="minorHAnsi" w:hAnsiTheme="minorHAnsi"/>
        </w:rPr>
        <w:t xml:space="preserve">w zakresie dyscypliny </w:t>
      </w:r>
      <w:r w:rsidRPr="00500A1E">
        <w:rPr>
          <w:rFonts w:asciiTheme="minorHAnsi" w:hAnsiTheme="minorHAnsi" w:cs="Calibri"/>
        </w:rPr>
        <w:t xml:space="preserve">inżynieria mechaniczna, nauki chemiczne, rolnictwo i ogrodnictwo, zootechnika i rybactwo/* </w:t>
      </w:r>
      <w:r w:rsidRPr="00500A1E">
        <w:rPr>
          <w:rFonts w:asciiTheme="minorHAnsi" w:hAnsiTheme="minorHAnsi"/>
        </w:rPr>
        <w:t>w ramach Szkoły Doktorskiej Uniwersytetu Technologiczno-Przyrodniczego im. J. i J. Śniadeckich w Bydgoszczy.</w:t>
      </w:r>
    </w:p>
    <w:p w14:paraId="7A205102" w14:textId="63F7C395" w:rsidR="48890471" w:rsidRPr="00500A1E" w:rsidRDefault="48890471" w:rsidP="48890471">
      <w:pPr>
        <w:pStyle w:val="Akapitzlist"/>
        <w:spacing w:line="360" w:lineRule="auto"/>
        <w:ind w:left="0" w:right="-4"/>
        <w:rPr>
          <w:rFonts w:asciiTheme="minorHAnsi" w:hAnsiTheme="minorHAnsi"/>
        </w:rPr>
      </w:pPr>
    </w:p>
    <w:p w14:paraId="5D85297E" w14:textId="77777777" w:rsidR="00336FE9" w:rsidRPr="00500A1E" w:rsidRDefault="00336FE9" w:rsidP="00336FE9">
      <w:pPr>
        <w:pStyle w:val="Tekstpodstawowy"/>
        <w:spacing w:line="360" w:lineRule="auto"/>
        <w:rPr>
          <w:rFonts w:asciiTheme="minorHAnsi" w:hAnsiTheme="minorHAnsi" w:cstheme="minorHAnsi"/>
        </w:rPr>
      </w:pPr>
      <w:r w:rsidRPr="00500A1E">
        <w:rPr>
          <w:rFonts w:asciiTheme="minorHAnsi" w:hAnsiTheme="minorHAnsi" w:cstheme="minorHAnsi"/>
        </w:rPr>
        <w:t xml:space="preserve">Oświadczam, że </w:t>
      </w:r>
      <w:r w:rsidRPr="00500A1E">
        <w:rPr>
          <w:rStyle w:val="fontstyle01"/>
          <w:rFonts w:asciiTheme="minorHAnsi" w:hAnsiTheme="minorHAnsi" w:cstheme="minorHAnsi"/>
          <w:color w:val="auto"/>
        </w:rPr>
        <w:t>w okresie ostatnich 5 lat nie byłam/byłem promotorem 4 doktorantów, którzy zostali skreśleni z listy doktorantów z powodu negatywnego wyniku oceny śródokresowej lub nie sprawowałam/sprawowałem opieki nad przygotowaniem rozprawy przez co najmniej 2 osoby ubiegające się o stopień doktora, które nie uzyskały pozytywnych recenzji, o których mowa w art. 191 ust. 1 Ustawy z dnia 20 lipca 2018 r. Prawo o szkolnictwie wyższym i nauce</w:t>
      </w:r>
    </w:p>
    <w:p w14:paraId="4D54E896" w14:textId="4244E98F" w:rsidR="48890471" w:rsidRPr="00500A1E" w:rsidRDefault="48890471" w:rsidP="48890471">
      <w:pPr>
        <w:pStyle w:val="Akapitzlist"/>
        <w:spacing w:line="360" w:lineRule="auto"/>
        <w:ind w:left="0" w:right="-4"/>
        <w:rPr>
          <w:rFonts w:asciiTheme="minorHAnsi" w:hAnsiTheme="minorHAnsi"/>
        </w:rPr>
      </w:pPr>
    </w:p>
    <w:p w14:paraId="510932C9" w14:textId="052021F3" w:rsidR="48890471" w:rsidRPr="00500A1E" w:rsidRDefault="48890471" w:rsidP="48890471">
      <w:pPr>
        <w:pStyle w:val="Akapitzlist"/>
        <w:spacing w:line="360" w:lineRule="auto"/>
        <w:ind w:left="0" w:right="-4"/>
        <w:rPr>
          <w:rFonts w:asciiTheme="minorHAnsi" w:hAnsiTheme="minorHAnsi"/>
        </w:rPr>
      </w:pPr>
    </w:p>
    <w:p w14:paraId="16D6A1DB" w14:textId="77777777" w:rsidR="0003747F" w:rsidRPr="00500A1E" w:rsidRDefault="0003747F" w:rsidP="0003747F">
      <w:pPr>
        <w:pStyle w:val="Tekstpodstawowy"/>
        <w:ind w:firstLine="5103"/>
        <w:jc w:val="center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i/>
          <w:szCs w:val="24"/>
        </w:rPr>
        <w:t>.........................................................</w:t>
      </w:r>
    </w:p>
    <w:p w14:paraId="430C1358" w14:textId="77777777" w:rsidR="0003747F" w:rsidRPr="00500A1E" w:rsidRDefault="0003747F" w:rsidP="0003747F">
      <w:pPr>
        <w:pStyle w:val="Tekstpodstawowy"/>
        <w:ind w:firstLine="5103"/>
        <w:jc w:val="center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i/>
          <w:szCs w:val="24"/>
        </w:rPr>
        <w:t>podpis promotora</w:t>
      </w:r>
    </w:p>
    <w:p w14:paraId="414EE711" w14:textId="77777777" w:rsidR="0003747F" w:rsidRPr="00500A1E" w:rsidRDefault="0003747F" w:rsidP="0003747F">
      <w:pPr>
        <w:pStyle w:val="Tekstpodstawowy"/>
        <w:spacing w:line="360" w:lineRule="auto"/>
        <w:rPr>
          <w:rFonts w:asciiTheme="minorHAnsi" w:hAnsiTheme="minorHAnsi"/>
          <w:szCs w:val="24"/>
        </w:rPr>
      </w:pPr>
    </w:p>
    <w:p w14:paraId="5E9CFE62" w14:textId="636ABAF5" w:rsidR="00464B65" w:rsidRPr="00500A1E" w:rsidRDefault="00C40886">
      <w:pPr>
        <w:rPr>
          <w:rFonts w:asciiTheme="minorHAnsi" w:hAnsiTheme="minorHAnsi"/>
          <w:bCs/>
          <w:lang w:val="pl-PL"/>
        </w:rPr>
      </w:pPr>
      <w:bookmarkStart w:id="0" w:name="_Hlk54000890"/>
      <w:r w:rsidRPr="00500A1E">
        <w:rPr>
          <w:rFonts w:asciiTheme="minorHAnsi" w:hAnsiTheme="minorHAnsi"/>
          <w:bCs/>
          <w:lang w:val="pl-PL"/>
        </w:rPr>
        <w:t xml:space="preserve">/* niepotrzebne </w:t>
      </w:r>
      <w:r w:rsidR="00790F8F" w:rsidRPr="00500A1E">
        <w:rPr>
          <w:rFonts w:asciiTheme="minorHAnsi" w:hAnsiTheme="minorHAnsi"/>
          <w:bCs/>
          <w:lang w:val="pl-PL"/>
        </w:rPr>
        <w:t>skreślić</w:t>
      </w:r>
      <w:bookmarkEnd w:id="0"/>
    </w:p>
    <w:p w14:paraId="7B83C174" w14:textId="16EA89C7" w:rsidR="00A15B14" w:rsidRPr="00500A1E" w:rsidRDefault="00A15B14" w:rsidP="00A15B14">
      <w:pPr>
        <w:pStyle w:val="Tekstpodstawowy"/>
        <w:jc w:val="center"/>
        <w:rPr>
          <w:rFonts w:asciiTheme="minorHAnsi" w:hAnsiTheme="minorHAnsi"/>
          <w:szCs w:val="24"/>
        </w:rPr>
      </w:pPr>
    </w:p>
    <w:p w14:paraId="22F60FE9" w14:textId="77777777" w:rsidR="00835BCF" w:rsidRDefault="00835BCF">
      <w:pPr>
        <w:rPr>
          <w:rFonts w:asciiTheme="minorHAnsi" w:hAnsiTheme="minorHAnsi"/>
          <w:lang w:val="pl-PL"/>
        </w:rPr>
      </w:pPr>
      <w:r>
        <w:rPr>
          <w:rFonts w:asciiTheme="minorHAnsi" w:hAnsiTheme="minorHAnsi"/>
        </w:rPr>
        <w:br w:type="page"/>
      </w:r>
    </w:p>
    <w:p w14:paraId="32BE0B07" w14:textId="340AF216" w:rsidR="002E7743" w:rsidRPr="00500A1E" w:rsidRDefault="002E7743" w:rsidP="002E7743">
      <w:pPr>
        <w:pStyle w:val="Tekstpodstawowy"/>
        <w:ind w:left="4248"/>
        <w:jc w:val="center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lastRenderedPageBreak/>
        <w:t>........................................., dnia ...........................</w:t>
      </w:r>
    </w:p>
    <w:p w14:paraId="55912117" w14:textId="77777777" w:rsidR="002E7743" w:rsidRPr="00500A1E" w:rsidRDefault="002E7743" w:rsidP="00D24538">
      <w:pPr>
        <w:pStyle w:val="Tekstpodstawowy"/>
        <w:jc w:val="center"/>
        <w:rPr>
          <w:rFonts w:asciiTheme="minorHAnsi" w:hAnsiTheme="minorHAnsi"/>
          <w:b/>
          <w:szCs w:val="24"/>
        </w:rPr>
      </w:pPr>
    </w:p>
    <w:p w14:paraId="27EC56E7" w14:textId="77777777" w:rsidR="002E7743" w:rsidRPr="00500A1E" w:rsidRDefault="002E7743" w:rsidP="00D24538">
      <w:pPr>
        <w:pStyle w:val="Tekstpodstawowy"/>
        <w:jc w:val="center"/>
        <w:rPr>
          <w:rFonts w:asciiTheme="minorHAnsi" w:hAnsiTheme="minorHAnsi"/>
          <w:b/>
          <w:szCs w:val="24"/>
        </w:rPr>
      </w:pPr>
    </w:p>
    <w:p w14:paraId="0533C43F" w14:textId="77777777" w:rsidR="002E7743" w:rsidRPr="00500A1E" w:rsidRDefault="002E7743" w:rsidP="00D24538">
      <w:pPr>
        <w:pStyle w:val="Tekstpodstawowy"/>
        <w:jc w:val="center"/>
        <w:rPr>
          <w:rFonts w:asciiTheme="minorHAnsi" w:hAnsiTheme="minorHAnsi"/>
          <w:b/>
          <w:szCs w:val="24"/>
        </w:rPr>
      </w:pPr>
    </w:p>
    <w:p w14:paraId="3F8F603F" w14:textId="1AAF9FCB" w:rsidR="00A15B14" w:rsidRPr="00500A1E" w:rsidRDefault="00D24538" w:rsidP="00500A1E">
      <w:pPr>
        <w:pStyle w:val="Tekstpodstawowy"/>
        <w:numPr>
          <w:ilvl w:val="0"/>
          <w:numId w:val="2"/>
        </w:numPr>
        <w:jc w:val="center"/>
        <w:rPr>
          <w:rFonts w:asciiTheme="minorHAnsi" w:hAnsiTheme="minorHAnsi"/>
          <w:b/>
          <w:szCs w:val="24"/>
        </w:rPr>
      </w:pPr>
      <w:r w:rsidRPr="00500A1E">
        <w:rPr>
          <w:rFonts w:asciiTheme="minorHAnsi" w:hAnsiTheme="minorHAnsi"/>
          <w:b/>
          <w:szCs w:val="24"/>
        </w:rPr>
        <w:t>Zgoda na objęcie funkcji drugiego promotora</w:t>
      </w:r>
    </w:p>
    <w:p w14:paraId="21F51BA7" w14:textId="77777777" w:rsidR="00A15B14" w:rsidRPr="00500A1E" w:rsidRDefault="00A15B14" w:rsidP="003173E2">
      <w:pPr>
        <w:pStyle w:val="Tekstpodstawowy"/>
        <w:ind w:left="360"/>
        <w:rPr>
          <w:rFonts w:asciiTheme="minorHAnsi" w:hAnsiTheme="minorHAnsi"/>
          <w:b/>
          <w:szCs w:val="24"/>
        </w:rPr>
      </w:pPr>
    </w:p>
    <w:p w14:paraId="549BE3EC" w14:textId="77777777" w:rsidR="00A15B14" w:rsidRPr="00500A1E" w:rsidRDefault="00A15B14" w:rsidP="003173E2">
      <w:pPr>
        <w:pStyle w:val="Tekstpodstawowy"/>
        <w:ind w:left="360"/>
        <w:rPr>
          <w:rFonts w:asciiTheme="minorHAnsi" w:hAnsiTheme="minorHAnsi"/>
          <w:b/>
          <w:szCs w:val="24"/>
        </w:rPr>
      </w:pPr>
    </w:p>
    <w:p w14:paraId="0B0357B0" w14:textId="53328818" w:rsidR="0003747F" w:rsidRPr="00500A1E" w:rsidRDefault="0003747F" w:rsidP="003173E2">
      <w:pPr>
        <w:pStyle w:val="Tekstpodstawowy"/>
        <w:rPr>
          <w:rFonts w:asciiTheme="minorHAnsi" w:hAnsiTheme="minorHAnsi"/>
          <w:b/>
          <w:szCs w:val="24"/>
        </w:rPr>
      </w:pPr>
      <w:r w:rsidRPr="00500A1E">
        <w:rPr>
          <w:rFonts w:asciiTheme="minorHAnsi" w:hAnsiTheme="minorHAnsi"/>
          <w:b/>
          <w:szCs w:val="24"/>
        </w:rPr>
        <w:t>Dane osobowe drugi promotor</w:t>
      </w:r>
    </w:p>
    <w:p w14:paraId="1A47AC9E" w14:textId="77777777" w:rsidR="0003747F" w:rsidRPr="00500A1E" w:rsidRDefault="0003747F" w:rsidP="0003747F">
      <w:pPr>
        <w:pStyle w:val="Tekstpodstawowy"/>
        <w:rPr>
          <w:rFonts w:asciiTheme="minorHAnsi" w:hAnsiTheme="minorHAnsi"/>
          <w:b/>
          <w:szCs w:val="24"/>
        </w:rPr>
      </w:pPr>
    </w:p>
    <w:p w14:paraId="4AB5ED48" w14:textId="77777777" w:rsidR="0003747F" w:rsidRPr="00500A1E" w:rsidRDefault="0003747F" w:rsidP="0003747F">
      <w:pPr>
        <w:pStyle w:val="Tekstpodstawowy"/>
        <w:spacing w:line="48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>Imię i nazwisko promotora ..........................................................................................................</w:t>
      </w:r>
    </w:p>
    <w:p w14:paraId="405CD2BA" w14:textId="77777777" w:rsidR="0003747F" w:rsidRPr="00500A1E" w:rsidRDefault="0003747F" w:rsidP="0003747F">
      <w:pPr>
        <w:pStyle w:val="Tekstpodstawowy"/>
        <w:spacing w:line="48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>Tytuł i/lub stopień naukowy ........................................................................................................</w:t>
      </w:r>
    </w:p>
    <w:p w14:paraId="440CEECE" w14:textId="77777777" w:rsidR="0003747F" w:rsidRPr="00500A1E" w:rsidRDefault="0003747F" w:rsidP="0003747F">
      <w:pPr>
        <w:pStyle w:val="Tekstpodstawowy"/>
        <w:spacing w:line="48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>Nazwa Wydziału/Katedry/Zakładu ..............................................................................................</w:t>
      </w:r>
    </w:p>
    <w:p w14:paraId="5E23B05B" w14:textId="77777777" w:rsidR="006C291E" w:rsidRPr="00500A1E" w:rsidRDefault="006C291E" w:rsidP="003173E2">
      <w:pPr>
        <w:pStyle w:val="Tekstpodstawowy"/>
        <w:rPr>
          <w:rFonts w:asciiTheme="minorHAnsi" w:hAnsiTheme="minorHAnsi"/>
        </w:rPr>
      </w:pPr>
      <w:r w:rsidRPr="00500A1E">
        <w:rPr>
          <w:rFonts w:asciiTheme="minorHAnsi" w:hAnsiTheme="minorHAnsi"/>
        </w:rPr>
        <w:t>Nazwa i adres Uczelni…………………………….....................................................................................</w:t>
      </w:r>
    </w:p>
    <w:p w14:paraId="7670569C" w14:textId="77777777" w:rsidR="006C291E" w:rsidRPr="00500A1E" w:rsidRDefault="006C291E" w:rsidP="003173E2">
      <w:pPr>
        <w:pStyle w:val="Tekstpodstawowy"/>
        <w:rPr>
          <w:rFonts w:asciiTheme="minorHAnsi" w:hAnsiTheme="minorHAnsi"/>
        </w:rPr>
      </w:pPr>
    </w:p>
    <w:p w14:paraId="3F322862" w14:textId="1A31755E" w:rsidR="0003747F" w:rsidRPr="00500A1E" w:rsidRDefault="0003747F" w:rsidP="003173E2">
      <w:pPr>
        <w:pStyle w:val="Tekstpodstawowy"/>
        <w:rPr>
          <w:rFonts w:asciiTheme="minorHAnsi" w:hAnsiTheme="minorHAnsi"/>
          <w:b/>
          <w:szCs w:val="24"/>
        </w:rPr>
      </w:pPr>
      <w:r w:rsidRPr="00500A1E">
        <w:rPr>
          <w:rFonts w:asciiTheme="minorHAnsi" w:hAnsiTheme="minorHAnsi"/>
          <w:b/>
          <w:szCs w:val="24"/>
        </w:rPr>
        <w:t>Oświadczenie</w:t>
      </w:r>
    </w:p>
    <w:p w14:paraId="0243FF63" w14:textId="77777777" w:rsidR="0003747F" w:rsidRPr="00500A1E" w:rsidRDefault="0003747F" w:rsidP="0003747F">
      <w:pPr>
        <w:pStyle w:val="Tekstpodstawowy"/>
        <w:rPr>
          <w:rFonts w:asciiTheme="minorHAnsi" w:hAnsiTheme="minorHAnsi"/>
          <w:b/>
          <w:szCs w:val="24"/>
        </w:rPr>
      </w:pPr>
    </w:p>
    <w:p w14:paraId="05A92CE5" w14:textId="4703D1B8" w:rsidR="0003747F" w:rsidRPr="00500A1E" w:rsidRDefault="0003747F" w:rsidP="0003747F">
      <w:pPr>
        <w:pStyle w:val="Tekstpodstawowy"/>
        <w:spacing w:line="36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 xml:space="preserve">Niniejszym </w:t>
      </w:r>
      <w:r w:rsidR="00C82CD0" w:rsidRPr="00500A1E">
        <w:rPr>
          <w:rFonts w:asciiTheme="minorHAnsi" w:hAnsiTheme="minorHAnsi"/>
          <w:szCs w:val="24"/>
        </w:rPr>
        <w:t xml:space="preserve">wyrażam </w:t>
      </w:r>
      <w:r w:rsidRPr="00500A1E">
        <w:rPr>
          <w:rFonts w:asciiTheme="minorHAnsi" w:hAnsiTheme="minorHAnsi"/>
          <w:szCs w:val="24"/>
        </w:rPr>
        <w:t xml:space="preserve">zgodę na pełnienie funkcji </w:t>
      </w:r>
      <w:r w:rsidR="00790F8F" w:rsidRPr="00500A1E">
        <w:rPr>
          <w:rFonts w:asciiTheme="minorHAnsi" w:hAnsiTheme="minorHAnsi"/>
          <w:szCs w:val="24"/>
        </w:rPr>
        <w:t xml:space="preserve">drugiego </w:t>
      </w:r>
      <w:r w:rsidRPr="00500A1E">
        <w:rPr>
          <w:rFonts w:asciiTheme="minorHAnsi" w:hAnsiTheme="minorHAnsi"/>
          <w:szCs w:val="24"/>
        </w:rPr>
        <w:t>promotora</w:t>
      </w:r>
    </w:p>
    <w:p w14:paraId="462BFBF3" w14:textId="77777777" w:rsidR="0003747F" w:rsidRPr="00500A1E" w:rsidRDefault="0003747F" w:rsidP="0003747F">
      <w:pPr>
        <w:pStyle w:val="Tekstpodstawowy"/>
        <w:spacing w:line="480" w:lineRule="auto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szCs w:val="24"/>
        </w:rPr>
        <w:t>Pana/Pani ....................................................................................................................................</w:t>
      </w:r>
    </w:p>
    <w:p w14:paraId="206D70F0" w14:textId="0617D7D9" w:rsidR="0003747F" w:rsidRPr="00500A1E" w:rsidRDefault="0003747F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  <w:r w:rsidRPr="00500A1E">
        <w:rPr>
          <w:rFonts w:asciiTheme="minorHAnsi" w:hAnsiTheme="minorHAnsi"/>
        </w:rPr>
        <w:t xml:space="preserve">w zakresie dyscypliny </w:t>
      </w:r>
      <w:r w:rsidRPr="00500A1E">
        <w:rPr>
          <w:rFonts w:asciiTheme="minorHAnsi" w:hAnsiTheme="minorHAnsi" w:cs="Calibri"/>
        </w:rPr>
        <w:t xml:space="preserve">inżynieria mechaniczna, nauki chemiczne, rolnictwo i ogrodnictwo, zootechnika i rybactwo/* </w:t>
      </w:r>
      <w:r w:rsidRPr="00500A1E">
        <w:rPr>
          <w:rFonts w:asciiTheme="minorHAnsi" w:hAnsiTheme="minorHAnsi"/>
        </w:rPr>
        <w:t>w ramach Szkoły Doktorskiej Uniwersytetu Technologiczno-Przyrodniczego im. J. i J. Śniadeckich w Bydgoszczy.</w:t>
      </w:r>
    </w:p>
    <w:p w14:paraId="14B2B563" w14:textId="26E559E1" w:rsidR="00464B65" w:rsidRPr="00500A1E" w:rsidRDefault="00464B65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</w:p>
    <w:p w14:paraId="59B47F2F" w14:textId="77777777" w:rsidR="00336FE9" w:rsidRPr="00500A1E" w:rsidRDefault="00336FE9" w:rsidP="00336FE9">
      <w:pPr>
        <w:pStyle w:val="Tekstpodstawowy"/>
        <w:spacing w:line="360" w:lineRule="auto"/>
        <w:rPr>
          <w:rFonts w:asciiTheme="minorHAnsi" w:hAnsiTheme="minorHAnsi" w:cstheme="minorHAnsi"/>
        </w:rPr>
      </w:pPr>
      <w:r w:rsidRPr="00500A1E">
        <w:rPr>
          <w:rFonts w:asciiTheme="minorHAnsi" w:hAnsiTheme="minorHAnsi" w:cstheme="minorHAnsi"/>
        </w:rPr>
        <w:t xml:space="preserve">Oświadczam, że </w:t>
      </w:r>
      <w:r w:rsidRPr="00500A1E">
        <w:rPr>
          <w:rStyle w:val="fontstyle01"/>
          <w:rFonts w:asciiTheme="minorHAnsi" w:hAnsiTheme="minorHAnsi" w:cstheme="minorHAnsi"/>
          <w:color w:val="auto"/>
        </w:rPr>
        <w:t>w okresie ostatnich 5 lat nie byłam/byłem promotorem 4 doktorantów, którzy zostali skreśleni z listy doktorantów z powodu negatywnego wyniku oceny śródokresowej lub nie sprawowałam/sprawowałem opieki nad przygotowaniem rozprawy przez co najmniej 2 osoby ubiegające się o stopień doktora, które nie uzyskały pozytywnych recenzji, o których mowa w art. 191 ust. 1 Ustawy z dnia 20 lipca 2018 r. Prawo o szkolnictwie wyższym i nauce</w:t>
      </w:r>
    </w:p>
    <w:p w14:paraId="47B5C815" w14:textId="4E4D533D" w:rsidR="00464B65" w:rsidRPr="00500A1E" w:rsidRDefault="00464B65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</w:p>
    <w:p w14:paraId="077F266D" w14:textId="77777777" w:rsidR="0064081A" w:rsidRPr="00500A1E" w:rsidRDefault="0064081A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</w:p>
    <w:p w14:paraId="21925F50" w14:textId="77777777" w:rsidR="0003747F" w:rsidRPr="00500A1E" w:rsidRDefault="0003747F" w:rsidP="0003747F">
      <w:pPr>
        <w:pStyle w:val="Tekstpodstawowy"/>
        <w:ind w:firstLine="5103"/>
        <w:jc w:val="center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i/>
          <w:szCs w:val="24"/>
        </w:rPr>
        <w:t>.........................................................</w:t>
      </w:r>
    </w:p>
    <w:p w14:paraId="075F356A" w14:textId="77777777" w:rsidR="0003747F" w:rsidRPr="00500A1E" w:rsidRDefault="0003747F" w:rsidP="0003747F">
      <w:pPr>
        <w:pStyle w:val="Tekstpodstawowy"/>
        <w:ind w:firstLine="5103"/>
        <w:jc w:val="center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i/>
          <w:szCs w:val="24"/>
        </w:rPr>
        <w:t>podpis drugi promotor</w:t>
      </w:r>
    </w:p>
    <w:p w14:paraId="6A90E392" w14:textId="77777777" w:rsidR="0003747F" w:rsidRPr="00500A1E" w:rsidRDefault="0003747F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</w:p>
    <w:p w14:paraId="7BC1B572" w14:textId="78915D93" w:rsidR="0064081A" w:rsidRPr="00500A1E" w:rsidRDefault="00790F8F">
      <w:pPr>
        <w:rPr>
          <w:rFonts w:asciiTheme="minorHAnsi" w:hAnsiTheme="minorHAnsi"/>
          <w:b/>
          <w:lang w:val="pl-PL"/>
        </w:rPr>
      </w:pPr>
      <w:r w:rsidRPr="00500A1E">
        <w:rPr>
          <w:rFonts w:asciiTheme="minorHAnsi" w:hAnsiTheme="minorHAnsi"/>
          <w:bCs/>
          <w:lang w:val="pl-PL"/>
        </w:rPr>
        <w:t>/* niepotrzebne skreślić</w:t>
      </w:r>
      <w:r w:rsidRPr="00500A1E" w:rsidDel="00790F8F">
        <w:rPr>
          <w:rFonts w:asciiTheme="minorHAnsi" w:hAnsiTheme="minorHAnsi"/>
          <w:b/>
          <w:lang w:val="pl-PL"/>
        </w:rPr>
        <w:t xml:space="preserve"> </w:t>
      </w:r>
    </w:p>
    <w:p w14:paraId="47E65FC0" w14:textId="77777777" w:rsidR="003173E2" w:rsidRPr="00500A1E" w:rsidRDefault="003173E2" w:rsidP="00D24538">
      <w:pPr>
        <w:pStyle w:val="Tekstpodstawowy"/>
        <w:jc w:val="center"/>
        <w:rPr>
          <w:rFonts w:asciiTheme="minorHAnsi" w:hAnsiTheme="minorHAnsi"/>
          <w:b/>
          <w:szCs w:val="24"/>
        </w:rPr>
      </w:pPr>
    </w:p>
    <w:p w14:paraId="59E8A600" w14:textId="77777777" w:rsidR="00835BCF" w:rsidRDefault="00835BCF">
      <w:pPr>
        <w:rPr>
          <w:rFonts w:asciiTheme="minorHAnsi" w:hAnsiTheme="minorHAnsi"/>
          <w:lang w:val="pl-PL"/>
        </w:rPr>
      </w:pPr>
      <w:r>
        <w:rPr>
          <w:rFonts w:asciiTheme="minorHAnsi" w:hAnsiTheme="minorHAnsi"/>
        </w:rPr>
        <w:br w:type="page"/>
      </w:r>
    </w:p>
    <w:p w14:paraId="20327622" w14:textId="54CD0FEC" w:rsidR="002E7743" w:rsidRPr="00500A1E" w:rsidRDefault="002E7743" w:rsidP="002E7743">
      <w:pPr>
        <w:pStyle w:val="Tekstpodstawowy"/>
        <w:ind w:left="4248"/>
        <w:jc w:val="center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lastRenderedPageBreak/>
        <w:t>........................................., dnia ...........................</w:t>
      </w:r>
    </w:p>
    <w:p w14:paraId="4DDFDD1D" w14:textId="77777777" w:rsidR="002E7743" w:rsidRPr="00500A1E" w:rsidRDefault="002E7743" w:rsidP="00D24538">
      <w:pPr>
        <w:pStyle w:val="Tekstpodstawowy"/>
        <w:jc w:val="center"/>
        <w:rPr>
          <w:rFonts w:asciiTheme="minorHAnsi" w:hAnsiTheme="minorHAnsi"/>
          <w:b/>
          <w:szCs w:val="24"/>
        </w:rPr>
      </w:pPr>
    </w:p>
    <w:p w14:paraId="463289CF" w14:textId="77777777" w:rsidR="002E7743" w:rsidRPr="00500A1E" w:rsidRDefault="002E7743" w:rsidP="00D24538">
      <w:pPr>
        <w:pStyle w:val="Tekstpodstawowy"/>
        <w:jc w:val="center"/>
        <w:rPr>
          <w:rFonts w:asciiTheme="minorHAnsi" w:hAnsiTheme="minorHAnsi"/>
          <w:b/>
          <w:szCs w:val="24"/>
        </w:rPr>
      </w:pPr>
    </w:p>
    <w:p w14:paraId="20DC85F4" w14:textId="77777777" w:rsidR="002E7743" w:rsidRPr="00500A1E" w:rsidRDefault="002E7743" w:rsidP="00D24538">
      <w:pPr>
        <w:pStyle w:val="Tekstpodstawowy"/>
        <w:jc w:val="center"/>
        <w:rPr>
          <w:rFonts w:asciiTheme="minorHAnsi" w:hAnsiTheme="minorHAnsi"/>
          <w:b/>
          <w:szCs w:val="24"/>
        </w:rPr>
      </w:pPr>
    </w:p>
    <w:p w14:paraId="1B7296CF" w14:textId="6641C7DF" w:rsidR="00D24538" w:rsidRPr="00500A1E" w:rsidRDefault="00D24538" w:rsidP="00C9516F">
      <w:pPr>
        <w:pStyle w:val="Tekstpodstawowy"/>
        <w:numPr>
          <w:ilvl w:val="0"/>
          <w:numId w:val="2"/>
        </w:numPr>
        <w:jc w:val="center"/>
        <w:rPr>
          <w:rFonts w:asciiTheme="minorHAnsi" w:hAnsiTheme="minorHAnsi"/>
          <w:b/>
          <w:szCs w:val="24"/>
        </w:rPr>
      </w:pPr>
      <w:r w:rsidRPr="00500A1E">
        <w:rPr>
          <w:rFonts w:asciiTheme="minorHAnsi" w:hAnsiTheme="minorHAnsi"/>
          <w:b/>
          <w:szCs w:val="24"/>
        </w:rPr>
        <w:t>Zgoda na objęcie funkcji promotora pomocni</w:t>
      </w:r>
      <w:r w:rsidR="003173E2" w:rsidRPr="00500A1E">
        <w:rPr>
          <w:rFonts w:asciiTheme="minorHAnsi" w:hAnsiTheme="minorHAnsi"/>
          <w:b/>
          <w:szCs w:val="24"/>
        </w:rPr>
        <w:t>c</w:t>
      </w:r>
      <w:r w:rsidRPr="00500A1E">
        <w:rPr>
          <w:rFonts w:asciiTheme="minorHAnsi" w:hAnsiTheme="minorHAnsi"/>
          <w:b/>
          <w:szCs w:val="24"/>
        </w:rPr>
        <w:t>zego</w:t>
      </w:r>
    </w:p>
    <w:p w14:paraId="0ACB9175" w14:textId="77777777" w:rsidR="00D24538" w:rsidRPr="00500A1E" w:rsidRDefault="00D24538" w:rsidP="003173E2">
      <w:pPr>
        <w:pStyle w:val="Tekstpodstawowy"/>
        <w:ind w:left="360"/>
        <w:rPr>
          <w:rFonts w:asciiTheme="minorHAnsi" w:hAnsiTheme="minorHAnsi"/>
          <w:b/>
          <w:szCs w:val="24"/>
        </w:rPr>
      </w:pPr>
    </w:p>
    <w:p w14:paraId="6610C880" w14:textId="77777777" w:rsidR="00D24538" w:rsidRPr="00500A1E" w:rsidRDefault="00D24538" w:rsidP="003173E2">
      <w:pPr>
        <w:pStyle w:val="Tekstpodstawowy"/>
        <w:ind w:left="360"/>
        <w:rPr>
          <w:rFonts w:asciiTheme="minorHAnsi" w:hAnsiTheme="minorHAnsi"/>
          <w:b/>
          <w:szCs w:val="24"/>
        </w:rPr>
      </w:pPr>
    </w:p>
    <w:p w14:paraId="7620A702" w14:textId="77777777" w:rsidR="00D24538" w:rsidRPr="00500A1E" w:rsidRDefault="00D24538" w:rsidP="003173E2">
      <w:pPr>
        <w:pStyle w:val="Tekstpodstawowy"/>
        <w:ind w:left="360"/>
        <w:rPr>
          <w:rFonts w:asciiTheme="minorHAnsi" w:hAnsiTheme="minorHAnsi"/>
          <w:b/>
          <w:szCs w:val="24"/>
        </w:rPr>
      </w:pPr>
    </w:p>
    <w:p w14:paraId="53773D7E" w14:textId="2CE8B2D0" w:rsidR="0003747F" w:rsidRPr="00500A1E" w:rsidRDefault="0003747F" w:rsidP="003173E2">
      <w:pPr>
        <w:pStyle w:val="Tekstpodstawowy"/>
        <w:rPr>
          <w:rFonts w:asciiTheme="minorHAnsi" w:hAnsiTheme="minorHAnsi"/>
          <w:b/>
          <w:szCs w:val="24"/>
        </w:rPr>
      </w:pPr>
      <w:r w:rsidRPr="00500A1E">
        <w:rPr>
          <w:rFonts w:asciiTheme="minorHAnsi" w:hAnsiTheme="minorHAnsi"/>
          <w:b/>
          <w:szCs w:val="24"/>
        </w:rPr>
        <w:t>Dane osobowe promotor pomocniczy</w:t>
      </w:r>
    </w:p>
    <w:p w14:paraId="207EE25E" w14:textId="77777777" w:rsidR="0003747F" w:rsidRPr="00500A1E" w:rsidRDefault="0003747F" w:rsidP="0003747F">
      <w:pPr>
        <w:pStyle w:val="Tekstpodstawowy"/>
        <w:rPr>
          <w:rFonts w:asciiTheme="minorHAnsi" w:hAnsiTheme="minorHAnsi"/>
          <w:b/>
          <w:szCs w:val="24"/>
        </w:rPr>
      </w:pPr>
    </w:p>
    <w:p w14:paraId="3EBEF096" w14:textId="77777777" w:rsidR="0003747F" w:rsidRPr="00500A1E" w:rsidRDefault="0003747F" w:rsidP="0003747F">
      <w:pPr>
        <w:pStyle w:val="Tekstpodstawowy"/>
        <w:spacing w:line="48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>Imię i nazwisko promotora ..........................................................................................................</w:t>
      </w:r>
    </w:p>
    <w:p w14:paraId="3E208C6D" w14:textId="77777777" w:rsidR="0003747F" w:rsidRPr="00500A1E" w:rsidRDefault="0003747F" w:rsidP="0003747F">
      <w:pPr>
        <w:pStyle w:val="Tekstpodstawowy"/>
        <w:spacing w:line="48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>Tytuł i/lub stopień naukowy ........................................................................................................</w:t>
      </w:r>
    </w:p>
    <w:p w14:paraId="01B7F496" w14:textId="77777777" w:rsidR="0003747F" w:rsidRPr="00500A1E" w:rsidRDefault="0003747F" w:rsidP="0003747F">
      <w:pPr>
        <w:pStyle w:val="Tekstpodstawowy"/>
        <w:spacing w:line="48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>Nazwa Wydziału/Katedry/Zakładu...............................................................................................</w:t>
      </w:r>
    </w:p>
    <w:p w14:paraId="74797327" w14:textId="251B0A4C" w:rsidR="006C291E" w:rsidRPr="00500A1E" w:rsidRDefault="006C291E" w:rsidP="003173E2">
      <w:pPr>
        <w:pStyle w:val="Tekstpodstawowy"/>
        <w:rPr>
          <w:rFonts w:asciiTheme="minorHAnsi" w:hAnsiTheme="minorHAnsi"/>
        </w:rPr>
      </w:pPr>
      <w:r w:rsidRPr="00500A1E">
        <w:rPr>
          <w:rFonts w:asciiTheme="minorHAnsi" w:hAnsiTheme="minorHAnsi"/>
        </w:rPr>
        <w:t>Nazwa i adres Uczelni…………………………….....................................................................................</w:t>
      </w:r>
    </w:p>
    <w:p w14:paraId="1966BC62" w14:textId="77777777" w:rsidR="006C291E" w:rsidRPr="00500A1E" w:rsidRDefault="006C291E" w:rsidP="003173E2">
      <w:pPr>
        <w:pStyle w:val="Tekstpodstawowy"/>
        <w:rPr>
          <w:rFonts w:asciiTheme="minorHAnsi" w:hAnsiTheme="minorHAnsi"/>
          <w:b/>
          <w:szCs w:val="24"/>
        </w:rPr>
      </w:pPr>
    </w:p>
    <w:p w14:paraId="092EE0CF" w14:textId="4EB7991B" w:rsidR="00EE5763" w:rsidRPr="00500A1E" w:rsidRDefault="00EE5763" w:rsidP="003173E2">
      <w:pPr>
        <w:pStyle w:val="Tekstpodstawowy"/>
        <w:rPr>
          <w:rFonts w:asciiTheme="minorHAnsi" w:hAnsiTheme="minorHAnsi"/>
          <w:b/>
          <w:szCs w:val="24"/>
        </w:rPr>
      </w:pPr>
      <w:r w:rsidRPr="00500A1E">
        <w:rPr>
          <w:rFonts w:asciiTheme="minorHAnsi" w:hAnsiTheme="minorHAnsi"/>
          <w:b/>
          <w:szCs w:val="24"/>
        </w:rPr>
        <w:t>Oświadczenie</w:t>
      </w:r>
    </w:p>
    <w:p w14:paraId="66730F29" w14:textId="77777777" w:rsidR="00EE5763" w:rsidRPr="00500A1E" w:rsidRDefault="00EE5763">
      <w:pPr>
        <w:pStyle w:val="Tekstpodstawowy"/>
        <w:rPr>
          <w:rFonts w:asciiTheme="minorHAnsi" w:hAnsiTheme="minorHAnsi"/>
          <w:b/>
          <w:szCs w:val="24"/>
        </w:rPr>
      </w:pPr>
    </w:p>
    <w:p w14:paraId="67197DEF" w14:textId="7BBFD985" w:rsidR="00EE5763" w:rsidRPr="00500A1E" w:rsidRDefault="00EE5763" w:rsidP="0057591B">
      <w:pPr>
        <w:pStyle w:val="Tekstpodstawowy"/>
        <w:spacing w:line="360" w:lineRule="auto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 xml:space="preserve">Niniejszym </w:t>
      </w:r>
      <w:r w:rsidR="00C82CD0" w:rsidRPr="00500A1E">
        <w:rPr>
          <w:rFonts w:asciiTheme="minorHAnsi" w:hAnsiTheme="minorHAnsi"/>
          <w:szCs w:val="24"/>
        </w:rPr>
        <w:t xml:space="preserve">wyrażam </w:t>
      </w:r>
      <w:r w:rsidRPr="00500A1E">
        <w:rPr>
          <w:rFonts w:asciiTheme="minorHAnsi" w:hAnsiTheme="minorHAnsi"/>
          <w:szCs w:val="24"/>
        </w:rPr>
        <w:t xml:space="preserve">zgodę na </w:t>
      </w:r>
      <w:r w:rsidR="0009617E" w:rsidRPr="00500A1E">
        <w:rPr>
          <w:rFonts w:asciiTheme="minorHAnsi" w:hAnsiTheme="minorHAnsi"/>
          <w:szCs w:val="24"/>
        </w:rPr>
        <w:t>pełnienie funkcji promotora</w:t>
      </w:r>
      <w:r w:rsidR="000B7197" w:rsidRPr="00500A1E">
        <w:rPr>
          <w:rFonts w:asciiTheme="minorHAnsi" w:hAnsiTheme="minorHAnsi"/>
          <w:szCs w:val="24"/>
        </w:rPr>
        <w:t xml:space="preserve"> pomocniczego</w:t>
      </w:r>
    </w:p>
    <w:p w14:paraId="580139E0" w14:textId="77777777" w:rsidR="00EE5763" w:rsidRPr="00500A1E" w:rsidRDefault="00EE5763" w:rsidP="00BC787F">
      <w:pPr>
        <w:pStyle w:val="Tekstpodstawowy"/>
        <w:spacing w:line="480" w:lineRule="auto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szCs w:val="24"/>
        </w:rPr>
        <w:t>Pan</w:t>
      </w:r>
      <w:r w:rsidR="0057591B" w:rsidRPr="00500A1E">
        <w:rPr>
          <w:rFonts w:asciiTheme="minorHAnsi" w:hAnsiTheme="minorHAnsi"/>
          <w:szCs w:val="24"/>
        </w:rPr>
        <w:t>a</w:t>
      </w:r>
      <w:r w:rsidRPr="00500A1E">
        <w:rPr>
          <w:rFonts w:asciiTheme="minorHAnsi" w:hAnsiTheme="minorHAnsi"/>
          <w:szCs w:val="24"/>
        </w:rPr>
        <w:t>/Pan</w:t>
      </w:r>
      <w:r w:rsidR="0057591B" w:rsidRPr="00500A1E">
        <w:rPr>
          <w:rFonts w:asciiTheme="minorHAnsi" w:hAnsiTheme="minorHAnsi"/>
          <w:szCs w:val="24"/>
        </w:rPr>
        <w:t>i</w:t>
      </w:r>
      <w:r w:rsidR="00F922B6" w:rsidRPr="00500A1E">
        <w:rPr>
          <w:rFonts w:asciiTheme="minorHAnsi" w:hAnsiTheme="minorHAnsi"/>
          <w:szCs w:val="24"/>
        </w:rPr>
        <w:t xml:space="preserve"> </w:t>
      </w:r>
      <w:r w:rsidRPr="00500A1E">
        <w:rPr>
          <w:rFonts w:asciiTheme="minorHAnsi" w:hAnsiTheme="minorHAnsi"/>
          <w:szCs w:val="24"/>
        </w:rPr>
        <w:t>...................................................................................................................................</w:t>
      </w:r>
      <w:r w:rsidR="00F922B6" w:rsidRPr="00500A1E">
        <w:rPr>
          <w:rFonts w:asciiTheme="minorHAnsi" w:hAnsiTheme="minorHAnsi"/>
          <w:szCs w:val="24"/>
        </w:rPr>
        <w:t>.</w:t>
      </w:r>
    </w:p>
    <w:p w14:paraId="42163079" w14:textId="32D556A2" w:rsidR="00EE5763" w:rsidRPr="00500A1E" w:rsidRDefault="00EE5763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  <w:r w:rsidRPr="00500A1E">
        <w:rPr>
          <w:rFonts w:asciiTheme="minorHAnsi" w:hAnsiTheme="minorHAnsi"/>
        </w:rPr>
        <w:t xml:space="preserve">w zakresie dyscypliny </w:t>
      </w:r>
      <w:bookmarkStart w:id="1" w:name="OLE_LINK2"/>
      <w:r w:rsidR="0003747F" w:rsidRPr="00500A1E">
        <w:rPr>
          <w:rFonts w:asciiTheme="minorHAnsi" w:hAnsiTheme="minorHAnsi" w:cs="Calibri"/>
        </w:rPr>
        <w:t>inżynieria mechaniczna</w:t>
      </w:r>
      <w:bookmarkEnd w:id="1"/>
      <w:r w:rsidR="0003747F" w:rsidRPr="00500A1E">
        <w:rPr>
          <w:rFonts w:asciiTheme="minorHAnsi" w:hAnsiTheme="minorHAnsi" w:cs="Calibri"/>
        </w:rPr>
        <w:t xml:space="preserve">, </w:t>
      </w:r>
      <w:bookmarkStart w:id="2" w:name="OLE_LINK3"/>
      <w:r w:rsidR="0003747F" w:rsidRPr="00500A1E">
        <w:rPr>
          <w:rFonts w:asciiTheme="minorHAnsi" w:hAnsiTheme="minorHAnsi" w:cs="Calibri"/>
        </w:rPr>
        <w:t>nauki chemiczne</w:t>
      </w:r>
      <w:bookmarkEnd w:id="2"/>
      <w:r w:rsidR="0003747F" w:rsidRPr="00500A1E">
        <w:rPr>
          <w:rFonts w:asciiTheme="minorHAnsi" w:hAnsiTheme="minorHAnsi" w:cs="Calibri"/>
        </w:rPr>
        <w:t xml:space="preserve">, </w:t>
      </w:r>
      <w:bookmarkStart w:id="3" w:name="OLE_LINK4"/>
      <w:r w:rsidR="0003747F" w:rsidRPr="00500A1E">
        <w:rPr>
          <w:rFonts w:asciiTheme="minorHAnsi" w:hAnsiTheme="minorHAnsi" w:cs="Calibri"/>
        </w:rPr>
        <w:t>rolnictwo i ogrodnictwo</w:t>
      </w:r>
      <w:bookmarkEnd w:id="3"/>
      <w:r w:rsidR="0003747F" w:rsidRPr="00500A1E">
        <w:rPr>
          <w:rFonts w:asciiTheme="minorHAnsi" w:hAnsiTheme="minorHAnsi" w:cs="Calibri"/>
        </w:rPr>
        <w:t xml:space="preserve">, </w:t>
      </w:r>
      <w:bookmarkStart w:id="4" w:name="OLE_LINK5"/>
      <w:r w:rsidR="0003747F" w:rsidRPr="00500A1E">
        <w:rPr>
          <w:rFonts w:asciiTheme="minorHAnsi" w:hAnsiTheme="minorHAnsi" w:cs="Calibri"/>
        </w:rPr>
        <w:t>zootechnika i rybactwo</w:t>
      </w:r>
      <w:bookmarkEnd w:id="4"/>
      <w:r w:rsidR="0003747F" w:rsidRPr="00500A1E">
        <w:rPr>
          <w:rFonts w:asciiTheme="minorHAnsi" w:hAnsiTheme="minorHAnsi" w:cs="Calibri"/>
        </w:rPr>
        <w:t xml:space="preserve">/* </w:t>
      </w:r>
      <w:r w:rsidR="0003747F" w:rsidRPr="00500A1E">
        <w:rPr>
          <w:rFonts w:asciiTheme="minorHAnsi" w:hAnsiTheme="minorHAnsi"/>
        </w:rPr>
        <w:t>w ramach Szkoły Doktorskiej Uniwersytetu Technologiczno-Przyrodniczego im. J. i J. Śniadeckich w Bydgoszczy.</w:t>
      </w:r>
    </w:p>
    <w:p w14:paraId="684E7396" w14:textId="77777777" w:rsidR="0003747F" w:rsidRPr="00500A1E" w:rsidRDefault="0003747F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</w:p>
    <w:p w14:paraId="251EDAC4" w14:textId="4C0FA452" w:rsidR="0064081A" w:rsidRPr="00500A1E" w:rsidRDefault="0064081A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</w:p>
    <w:p w14:paraId="0F1FB41C" w14:textId="77777777" w:rsidR="0064081A" w:rsidRPr="00500A1E" w:rsidRDefault="0064081A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</w:p>
    <w:p w14:paraId="24B53555" w14:textId="77777777" w:rsidR="0003747F" w:rsidRPr="00500A1E" w:rsidRDefault="0003747F" w:rsidP="0003747F">
      <w:pPr>
        <w:pStyle w:val="Tekstpodstawowy"/>
        <w:ind w:firstLine="5103"/>
        <w:jc w:val="center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i/>
          <w:szCs w:val="24"/>
        </w:rPr>
        <w:t>.........................................................</w:t>
      </w:r>
    </w:p>
    <w:p w14:paraId="56CBD0AC" w14:textId="77777777" w:rsidR="0003747F" w:rsidRPr="00500A1E" w:rsidRDefault="0003747F" w:rsidP="0003747F">
      <w:pPr>
        <w:pStyle w:val="Tekstpodstawowy"/>
        <w:ind w:firstLine="5103"/>
        <w:jc w:val="center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i/>
          <w:szCs w:val="24"/>
        </w:rPr>
        <w:t>podpis promotora</w:t>
      </w:r>
      <w:r w:rsidR="00122118" w:rsidRPr="00500A1E">
        <w:rPr>
          <w:rFonts w:asciiTheme="minorHAnsi" w:hAnsiTheme="minorHAnsi"/>
          <w:i/>
          <w:szCs w:val="24"/>
        </w:rPr>
        <w:t xml:space="preserve"> pomocniczego</w:t>
      </w:r>
    </w:p>
    <w:p w14:paraId="64114BAC" w14:textId="50B5F9A2" w:rsidR="0003747F" w:rsidRPr="00500A1E" w:rsidRDefault="0003747F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</w:p>
    <w:p w14:paraId="78E8C6A2" w14:textId="77777777" w:rsidR="00790F8F" w:rsidRPr="00500A1E" w:rsidRDefault="00790F8F">
      <w:pPr>
        <w:rPr>
          <w:rFonts w:asciiTheme="minorHAnsi" w:hAnsiTheme="minorHAnsi"/>
          <w:b/>
          <w:lang w:val="pl-PL"/>
        </w:rPr>
      </w:pPr>
    </w:p>
    <w:p w14:paraId="0F56C5F7" w14:textId="77777777" w:rsidR="00835BCF" w:rsidRDefault="00835BCF">
      <w:pPr>
        <w:rPr>
          <w:rFonts w:asciiTheme="minorHAnsi" w:hAnsiTheme="minorHAnsi"/>
          <w:lang w:val="pl-PL"/>
        </w:rPr>
      </w:pPr>
      <w:r>
        <w:rPr>
          <w:rFonts w:asciiTheme="minorHAnsi" w:hAnsiTheme="minorHAnsi"/>
        </w:rPr>
        <w:br w:type="page"/>
      </w:r>
    </w:p>
    <w:p w14:paraId="59647C13" w14:textId="4D3542F6" w:rsidR="008F3D84" w:rsidRPr="00500A1E" w:rsidRDefault="008F3D84" w:rsidP="008F3D84">
      <w:pPr>
        <w:pStyle w:val="Tekstpodstawowy"/>
        <w:ind w:left="4248"/>
        <w:jc w:val="center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lastRenderedPageBreak/>
        <w:t>........................................., dnia ...........................</w:t>
      </w:r>
    </w:p>
    <w:p w14:paraId="0FA8AD81" w14:textId="5514D846" w:rsidR="008F3D84" w:rsidRPr="00500A1E" w:rsidRDefault="008F3D84" w:rsidP="008F3D84">
      <w:pPr>
        <w:pStyle w:val="Tekstpodstawowy"/>
        <w:ind w:left="720"/>
        <w:rPr>
          <w:rFonts w:asciiTheme="minorHAnsi" w:hAnsiTheme="minorHAnsi"/>
          <w:b/>
          <w:szCs w:val="24"/>
        </w:rPr>
      </w:pPr>
    </w:p>
    <w:p w14:paraId="152AA9DC" w14:textId="73756433" w:rsidR="00500A1E" w:rsidRDefault="00500A1E">
      <w:pPr>
        <w:rPr>
          <w:rFonts w:asciiTheme="minorHAnsi" w:hAnsiTheme="minorHAnsi"/>
          <w:b/>
          <w:lang w:val="pl-PL"/>
        </w:rPr>
      </w:pPr>
    </w:p>
    <w:p w14:paraId="7991E1CC" w14:textId="6C905740" w:rsidR="00835BCF" w:rsidRDefault="00835BCF">
      <w:pPr>
        <w:rPr>
          <w:rFonts w:asciiTheme="minorHAnsi" w:hAnsiTheme="minorHAnsi"/>
          <w:b/>
          <w:lang w:val="pl-PL"/>
        </w:rPr>
      </w:pPr>
    </w:p>
    <w:p w14:paraId="78703419" w14:textId="77777777" w:rsidR="00835BCF" w:rsidRDefault="00835BCF">
      <w:pPr>
        <w:rPr>
          <w:rFonts w:asciiTheme="minorHAnsi" w:hAnsiTheme="minorHAnsi"/>
          <w:b/>
          <w:lang w:val="pl-PL"/>
        </w:rPr>
      </w:pPr>
    </w:p>
    <w:p w14:paraId="7AF6A380" w14:textId="31F167DF" w:rsidR="007D617F" w:rsidRPr="00500A1E" w:rsidRDefault="007D617F" w:rsidP="000D5C72">
      <w:pPr>
        <w:pStyle w:val="Tekstpodstawowy"/>
        <w:numPr>
          <w:ilvl w:val="0"/>
          <w:numId w:val="2"/>
        </w:numPr>
        <w:jc w:val="center"/>
        <w:rPr>
          <w:rFonts w:asciiTheme="minorHAnsi" w:hAnsiTheme="minorHAnsi"/>
          <w:b/>
          <w:szCs w:val="24"/>
        </w:rPr>
      </w:pPr>
      <w:r w:rsidRPr="00500A1E">
        <w:rPr>
          <w:rFonts w:asciiTheme="minorHAnsi" w:hAnsiTheme="minorHAnsi"/>
          <w:b/>
          <w:szCs w:val="24"/>
        </w:rPr>
        <w:t>Oświadczenie</w:t>
      </w:r>
      <w:r w:rsidR="00BB5505" w:rsidRPr="00500A1E">
        <w:rPr>
          <w:rFonts w:asciiTheme="minorHAnsi" w:hAnsiTheme="minorHAnsi"/>
          <w:b/>
          <w:szCs w:val="24"/>
        </w:rPr>
        <w:t xml:space="preserve"> </w:t>
      </w:r>
      <w:r w:rsidR="00F5532B" w:rsidRPr="00500A1E">
        <w:rPr>
          <w:rFonts w:asciiTheme="minorHAnsi" w:hAnsiTheme="minorHAnsi"/>
          <w:b/>
          <w:szCs w:val="24"/>
        </w:rPr>
        <w:t>P</w:t>
      </w:r>
      <w:r w:rsidR="00BB5505" w:rsidRPr="00500A1E">
        <w:rPr>
          <w:rFonts w:asciiTheme="minorHAnsi" w:hAnsiTheme="minorHAnsi"/>
          <w:b/>
          <w:szCs w:val="24"/>
        </w:rPr>
        <w:t xml:space="preserve">rzewodniczącego </w:t>
      </w:r>
      <w:r w:rsidR="00F5532B" w:rsidRPr="00500A1E">
        <w:rPr>
          <w:rFonts w:asciiTheme="minorHAnsi" w:hAnsiTheme="minorHAnsi"/>
          <w:b/>
          <w:szCs w:val="24"/>
        </w:rPr>
        <w:t>Rady D</w:t>
      </w:r>
      <w:r w:rsidR="00BB5505" w:rsidRPr="00500A1E">
        <w:rPr>
          <w:rFonts w:asciiTheme="minorHAnsi" w:hAnsiTheme="minorHAnsi"/>
          <w:b/>
          <w:szCs w:val="24"/>
        </w:rPr>
        <w:t xml:space="preserve">yscypliny </w:t>
      </w:r>
      <w:r w:rsidR="00F5532B" w:rsidRPr="00500A1E">
        <w:rPr>
          <w:rFonts w:asciiTheme="minorHAnsi" w:hAnsiTheme="minorHAnsi"/>
          <w:b/>
          <w:szCs w:val="24"/>
        </w:rPr>
        <w:t>N</w:t>
      </w:r>
      <w:r w:rsidR="00BB5505" w:rsidRPr="00500A1E">
        <w:rPr>
          <w:rFonts w:asciiTheme="minorHAnsi" w:hAnsiTheme="minorHAnsi"/>
          <w:b/>
          <w:szCs w:val="24"/>
        </w:rPr>
        <w:t>aukowej</w:t>
      </w:r>
    </w:p>
    <w:p w14:paraId="7036A220" w14:textId="32286F86" w:rsidR="007D617F" w:rsidRPr="00500A1E" w:rsidRDefault="007D617F" w:rsidP="0003747F">
      <w:pPr>
        <w:pStyle w:val="Akapitzlist"/>
        <w:spacing w:line="360" w:lineRule="auto"/>
        <w:ind w:left="0" w:right="-4"/>
        <w:contextualSpacing w:val="0"/>
        <w:rPr>
          <w:rFonts w:asciiTheme="minorHAnsi" w:hAnsiTheme="minorHAnsi"/>
        </w:rPr>
      </w:pPr>
    </w:p>
    <w:p w14:paraId="0690E2A0" w14:textId="544B3C46" w:rsidR="0003747F" w:rsidRPr="00500A1E" w:rsidRDefault="0003747F" w:rsidP="0003747F">
      <w:pPr>
        <w:pStyle w:val="Tekstpodstawowy"/>
        <w:spacing w:line="360" w:lineRule="auto"/>
        <w:rPr>
          <w:rFonts w:asciiTheme="minorHAnsi" w:hAnsiTheme="minorHAnsi"/>
          <w:szCs w:val="24"/>
        </w:rPr>
      </w:pPr>
    </w:p>
    <w:p w14:paraId="7F52BF21" w14:textId="3A39EAA3" w:rsidR="00EE5763" w:rsidRPr="00500A1E" w:rsidRDefault="008F3D84" w:rsidP="279B0C40">
      <w:pPr>
        <w:pStyle w:val="Tekstpodstawowy"/>
        <w:spacing w:line="360" w:lineRule="auto"/>
        <w:rPr>
          <w:rFonts w:asciiTheme="minorHAnsi" w:hAnsiTheme="minorHAnsi"/>
        </w:rPr>
      </w:pPr>
      <w:r w:rsidRPr="00500A1E">
        <w:rPr>
          <w:rFonts w:asciiTheme="minorHAnsi" w:hAnsiTheme="minorHAnsi"/>
        </w:rPr>
        <w:t xml:space="preserve">Nie stawiam przeszkód </w:t>
      </w:r>
      <w:r w:rsidR="00801A6F" w:rsidRPr="00500A1E">
        <w:rPr>
          <w:rFonts w:asciiTheme="minorHAnsi" w:hAnsiTheme="minorHAnsi"/>
        </w:rPr>
        <w:t>wobec powyższych kandydatur na promotorów.</w:t>
      </w:r>
    </w:p>
    <w:p w14:paraId="2C013938" w14:textId="6AD4F36B" w:rsidR="0057591B" w:rsidRPr="00500A1E" w:rsidRDefault="0057591B" w:rsidP="0057591B">
      <w:pPr>
        <w:pStyle w:val="Tekstpodstawowy"/>
        <w:ind w:firstLine="708"/>
        <w:rPr>
          <w:rFonts w:asciiTheme="minorHAnsi" w:hAnsiTheme="minorHAnsi"/>
          <w:i/>
          <w:szCs w:val="24"/>
        </w:rPr>
      </w:pPr>
    </w:p>
    <w:p w14:paraId="45FCEA91" w14:textId="67288CAD" w:rsidR="0057591B" w:rsidRPr="00500A1E" w:rsidRDefault="0057591B" w:rsidP="0057591B">
      <w:pPr>
        <w:pStyle w:val="Tekstpodstawowy"/>
        <w:ind w:firstLine="708"/>
        <w:rPr>
          <w:rFonts w:asciiTheme="minorHAnsi" w:hAnsiTheme="minorHAnsi"/>
          <w:i/>
          <w:szCs w:val="24"/>
        </w:rPr>
      </w:pPr>
    </w:p>
    <w:p w14:paraId="19A9C9A7" w14:textId="77777777" w:rsidR="00BA7A92" w:rsidRPr="00500A1E" w:rsidRDefault="00BA7A92" w:rsidP="0057591B">
      <w:pPr>
        <w:pStyle w:val="Tekstpodstawowy"/>
        <w:ind w:firstLine="708"/>
        <w:rPr>
          <w:rFonts w:asciiTheme="minorHAnsi" w:hAnsiTheme="minorHAnsi"/>
          <w:i/>
          <w:szCs w:val="24"/>
        </w:rPr>
      </w:pPr>
    </w:p>
    <w:p w14:paraId="152BDBE1" w14:textId="7D2CE6BC" w:rsidR="003F1D15" w:rsidRPr="00500A1E" w:rsidRDefault="003F1D15" w:rsidP="003F1D15">
      <w:pPr>
        <w:pStyle w:val="Tekstpodstawowy"/>
        <w:rPr>
          <w:rFonts w:asciiTheme="minorHAnsi" w:hAnsiTheme="minorHAnsi"/>
          <w:szCs w:val="24"/>
        </w:rPr>
      </w:pPr>
      <w:r w:rsidRPr="00500A1E">
        <w:rPr>
          <w:rFonts w:asciiTheme="minorHAnsi" w:hAnsiTheme="minorHAnsi"/>
          <w:szCs w:val="24"/>
        </w:rPr>
        <w:tab/>
      </w:r>
      <w:r w:rsidRPr="00500A1E">
        <w:rPr>
          <w:rFonts w:asciiTheme="minorHAnsi" w:hAnsiTheme="minorHAnsi"/>
          <w:szCs w:val="24"/>
        </w:rPr>
        <w:tab/>
      </w:r>
      <w:r w:rsidRPr="00500A1E">
        <w:rPr>
          <w:rFonts w:asciiTheme="minorHAnsi" w:hAnsiTheme="minorHAnsi"/>
          <w:szCs w:val="24"/>
        </w:rPr>
        <w:tab/>
      </w:r>
    </w:p>
    <w:p w14:paraId="4E9EF1F9" w14:textId="3E9CBEC5" w:rsidR="003F1D15" w:rsidRPr="00500A1E" w:rsidRDefault="003F1D15" w:rsidP="003F1D15">
      <w:pPr>
        <w:pStyle w:val="Tekstpodstawowy"/>
        <w:rPr>
          <w:rFonts w:asciiTheme="minorHAnsi" w:hAnsiTheme="minorHAnsi"/>
          <w:i/>
          <w:szCs w:val="24"/>
        </w:rPr>
      </w:pPr>
    </w:p>
    <w:p w14:paraId="5A69DF37" w14:textId="1E4F6ACD" w:rsidR="00D6647B" w:rsidRPr="00500A1E" w:rsidRDefault="00D6647B" w:rsidP="003F1D15">
      <w:pPr>
        <w:pStyle w:val="Tekstpodstawowy"/>
        <w:rPr>
          <w:rFonts w:asciiTheme="minorHAnsi" w:hAnsiTheme="minorHAnsi"/>
          <w:i/>
          <w:szCs w:val="24"/>
        </w:rPr>
      </w:pPr>
    </w:p>
    <w:p w14:paraId="42B5AFE1" w14:textId="67C10F24" w:rsidR="003F1D15" w:rsidRPr="00500A1E" w:rsidRDefault="003F1D15" w:rsidP="003F1D15">
      <w:pPr>
        <w:pStyle w:val="Tekstpodstawowy"/>
        <w:rPr>
          <w:rFonts w:asciiTheme="minorHAnsi" w:hAnsiTheme="minorHAnsi"/>
          <w:i/>
          <w:szCs w:val="24"/>
        </w:rPr>
      </w:pPr>
    </w:p>
    <w:p w14:paraId="4F291D15" w14:textId="5722053B" w:rsidR="003F1D15" w:rsidRPr="00500A1E" w:rsidRDefault="003F1D15" w:rsidP="003F1D15">
      <w:pPr>
        <w:pStyle w:val="Tekstpodstawowy"/>
        <w:ind w:firstLine="4962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i/>
          <w:szCs w:val="24"/>
        </w:rPr>
        <w:t>.........................................................</w:t>
      </w:r>
      <w:r w:rsidRPr="00500A1E">
        <w:rPr>
          <w:rFonts w:asciiTheme="minorHAnsi" w:hAnsiTheme="minorHAnsi"/>
          <w:i/>
          <w:szCs w:val="24"/>
        </w:rPr>
        <w:tab/>
      </w:r>
    </w:p>
    <w:p w14:paraId="774DA05E" w14:textId="3670944B" w:rsidR="003F1D15" w:rsidRPr="00500A1E" w:rsidRDefault="003F1D15" w:rsidP="003F1D15">
      <w:pPr>
        <w:pStyle w:val="Tekstpodstawowy"/>
        <w:ind w:firstLine="4962"/>
        <w:rPr>
          <w:rFonts w:asciiTheme="minorHAnsi" w:hAnsiTheme="minorHAnsi"/>
          <w:i/>
          <w:szCs w:val="24"/>
        </w:rPr>
      </w:pPr>
      <w:r w:rsidRPr="00500A1E">
        <w:rPr>
          <w:rFonts w:asciiTheme="minorHAnsi" w:hAnsiTheme="minorHAnsi"/>
          <w:i/>
          <w:szCs w:val="24"/>
        </w:rPr>
        <w:t>przewodnicząc</w:t>
      </w:r>
      <w:r w:rsidR="00BA7A92" w:rsidRPr="00500A1E">
        <w:rPr>
          <w:rFonts w:asciiTheme="minorHAnsi" w:hAnsiTheme="minorHAnsi"/>
          <w:i/>
          <w:szCs w:val="24"/>
        </w:rPr>
        <w:t>y</w:t>
      </w:r>
      <w:r w:rsidRPr="00500A1E">
        <w:rPr>
          <w:rFonts w:asciiTheme="minorHAnsi" w:hAnsiTheme="minorHAnsi"/>
          <w:i/>
          <w:szCs w:val="24"/>
        </w:rPr>
        <w:t xml:space="preserve"> dyscypliny naukowej</w:t>
      </w:r>
    </w:p>
    <w:p w14:paraId="780E2C02" w14:textId="50D67A86" w:rsidR="003F1D15" w:rsidRPr="00500A1E" w:rsidRDefault="003F1D15" w:rsidP="003F1D15">
      <w:pPr>
        <w:pStyle w:val="Tekstpodstawowy"/>
        <w:rPr>
          <w:rFonts w:asciiTheme="minorHAnsi" w:hAnsiTheme="minorHAnsi"/>
          <w:i/>
          <w:szCs w:val="24"/>
        </w:rPr>
      </w:pPr>
    </w:p>
    <w:p w14:paraId="74517692" w14:textId="42974951" w:rsidR="003F1D15" w:rsidRPr="00500A1E" w:rsidRDefault="003F1D15" w:rsidP="003F1D15">
      <w:pPr>
        <w:pStyle w:val="Tekstpodstawowy"/>
        <w:rPr>
          <w:rFonts w:asciiTheme="minorHAnsi" w:hAnsiTheme="minorHAnsi"/>
          <w:i/>
          <w:szCs w:val="24"/>
        </w:rPr>
      </w:pPr>
    </w:p>
    <w:p w14:paraId="40E47620" w14:textId="742EAC3D" w:rsidR="00BB5505" w:rsidRPr="00500A1E" w:rsidRDefault="00BB5505" w:rsidP="003F1D15">
      <w:pPr>
        <w:pStyle w:val="Tekstpodstawowy"/>
        <w:rPr>
          <w:rFonts w:asciiTheme="minorHAnsi" w:hAnsiTheme="minorHAnsi"/>
          <w:i/>
          <w:szCs w:val="24"/>
        </w:rPr>
      </w:pPr>
    </w:p>
    <w:p w14:paraId="3D92858A" w14:textId="77777777" w:rsidR="00BA7A92" w:rsidRPr="00500A1E" w:rsidRDefault="00BA7A92" w:rsidP="003F1D15">
      <w:pPr>
        <w:pStyle w:val="Tekstpodstawowy"/>
        <w:rPr>
          <w:rFonts w:asciiTheme="minorHAnsi" w:hAnsiTheme="minorHAnsi"/>
          <w:i/>
          <w:szCs w:val="24"/>
        </w:rPr>
      </w:pPr>
    </w:p>
    <w:p w14:paraId="3FD97028" w14:textId="77777777" w:rsidR="0003747F" w:rsidRPr="00500A1E" w:rsidRDefault="0003747F" w:rsidP="003F1D15">
      <w:pPr>
        <w:pStyle w:val="Tekstpodstawowy"/>
        <w:ind w:firstLine="4962"/>
        <w:rPr>
          <w:rFonts w:asciiTheme="minorHAnsi" w:hAnsiTheme="minorHAnsi"/>
          <w:i/>
          <w:szCs w:val="24"/>
        </w:rPr>
      </w:pPr>
    </w:p>
    <w:sectPr w:rsidR="0003747F" w:rsidRPr="00500A1E">
      <w:headerReference w:type="default" r:id="rId11"/>
      <w:pgSz w:w="11906" w:h="16838"/>
      <w:pgMar w:top="1418" w:right="1418" w:bottom="1418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E7CD3" w14:textId="77777777" w:rsidR="00126388" w:rsidRDefault="00126388" w:rsidP="006304A4">
      <w:r>
        <w:separator/>
      </w:r>
    </w:p>
  </w:endnote>
  <w:endnote w:type="continuationSeparator" w:id="0">
    <w:p w14:paraId="47648E8F" w14:textId="77777777" w:rsidR="00126388" w:rsidRDefault="00126388" w:rsidP="006304A4">
      <w:r>
        <w:continuationSeparator/>
      </w:r>
    </w:p>
  </w:endnote>
  <w:endnote w:type="continuationNotice" w:id="1">
    <w:p w14:paraId="495A06E9" w14:textId="77777777" w:rsidR="00126388" w:rsidRDefault="001263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1C016" w14:textId="77777777" w:rsidR="00126388" w:rsidRDefault="00126388" w:rsidP="006304A4">
      <w:r>
        <w:separator/>
      </w:r>
    </w:p>
  </w:footnote>
  <w:footnote w:type="continuationSeparator" w:id="0">
    <w:p w14:paraId="69DCCBBD" w14:textId="77777777" w:rsidR="00126388" w:rsidRDefault="00126388" w:rsidP="006304A4">
      <w:r>
        <w:continuationSeparator/>
      </w:r>
    </w:p>
  </w:footnote>
  <w:footnote w:type="continuationNotice" w:id="1">
    <w:p w14:paraId="2C27B00B" w14:textId="77777777" w:rsidR="00126388" w:rsidRDefault="001263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81FA4" w14:textId="25F14524" w:rsidR="00D2321D" w:rsidRPr="00D2321D" w:rsidRDefault="00D2321D" w:rsidP="00D2321D">
    <w:pPr>
      <w:pStyle w:val="Nagwek"/>
      <w:jc w:val="right"/>
      <w:rPr>
        <w:rFonts w:asciiTheme="minorHAnsi" w:hAnsiTheme="minorHAnsi" w:cstheme="minorHAnsi"/>
        <w:sz w:val="20"/>
        <w:szCs w:val="20"/>
        <w:lang w:val="pl-PL"/>
      </w:rPr>
    </w:pPr>
    <w:r w:rsidRPr="00D2321D">
      <w:rPr>
        <w:rFonts w:asciiTheme="minorHAnsi" w:hAnsiTheme="minorHAnsi" w:cstheme="minorHAnsi"/>
        <w:sz w:val="20"/>
        <w:szCs w:val="20"/>
        <w:lang w:val="pl-PL"/>
      </w:rPr>
      <w:t>Zał</w:t>
    </w:r>
    <w:r>
      <w:rPr>
        <w:rFonts w:asciiTheme="minorHAnsi" w:hAnsiTheme="minorHAnsi" w:cstheme="minorHAnsi"/>
        <w:sz w:val="20"/>
        <w:szCs w:val="20"/>
        <w:lang w:val="pl-PL"/>
      </w:rPr>
      <w:t>ą</w:t>
    </w:r>
    <w:r w:rsidRPr="00D2321D">
      <w:rPr>
        <w:rFonts w:asciiTheme="minorHAnsi" w:hAnsiTheme="minorHAnsi" w:cstheme="minorHAnsi"/>
        <w:sz w:val="20"/>
        <w:szCs w:val="20"/>
        <w:lang w:val="pl-PL"/>
      </w:rPr>
      <w:t xml:space="preserve">cznik nr </w:t>
    </w:r>
    <w:r w:rsidR="001768C8">
      <w:rPr>
        <w:rFonts w:asciiTheme="minorHAnsi" w:hAnsiTheme="minorHAnsi" w:cstheme="minorHAnsi"/>
        <w:sz w:val="20"/>
        <w:szCs w:val="20"/>
        <w:lang w:val="pl-PL"/>
      </w:rPr>
      <w:t>2</w:t>
    </w:r>
    <w:r w:rsidRPr="00D2321D">
      <w:rPr>
        <w:rFonts w:asciiTheme="minorHAnsi" w:hAnsiTheme="minorHAnsi" w:cstheme="minorHAnsi"/>
        <w:sz w:val="20"/>
        <w:szCs w:val="20"/>
        <w:lang w:val="pl-PL"/>
      </w:rPr>
      <w:t xml:space="preserve"> do </w:t>
    </w:r>
    <w:r w:rsidR="001768C8">
      <w:rPr>
        <w:rFonts w:asciiTheme="minorHAnsi" w:hAnsiTheme="minorHAnsi" w:cstheme="minorHAnsi"/>
        <w:sz w:val="20"/>
        <w:szCs w:val="20"/>
        <w:lang w:val="pl-PL"/>
      </w:rPr>
      <w:t>Zasad Rekrutacji do Szkoły Doktorskiej</w:t>
    </w:r>
  </w:p>
  <w:p w14:paraId="1F4A370B" w14:textId="77777777" w:rsidR="00D2321D" w:rsidRDefault="00D2321D" w:rsidP="00D2321D">
    <w:pPr>
      <w:pStyle w:val="Nagwek"/>
      <w:jc w:val="right"/>
      <w:rPr>
        <w:rFonts w:asciiTheme="minorHAnsi" w:hAnsiTheme="minorHAnsi" w:cstheme="minorHAnsi"/>
        <w:sz w:val="20"/>
        <w:szCs w:val="20"/>
        <w:lang w:val="pl-PL"/>
      </w:rPr>
    </w:pPr>
    <w:r w:rsidRPr="00D2321D">
      <w:rPr>
        <w:rFonts w:asciiTheme="minorHAnsi" w:hAnsiTheme="minorHAnsi" w:cstheme="minorHAnsi"/>
        <w:sz w:val="20"/>
        <w:szCs w:val="20"/>
        <w:lang w:val="pl-PL"/>
      </w:rPr>
      <w:t xml:space="preserve">Uniwersytetu Technologiczno-Przyrodniczego </w:t>
    </w:r>
  </w:p>
  <w:p w14:paraId="2C03CC28" w14:textId="316C356C" w:rsidR="00D2321D" w:rsidRPr="00D2321D" w:rsidRDefault="00D2321D" w:rsidP="00D2321D">
    <w:pPr>
      <w:pStyle w:val="Nagwek"/>
      <w:spacing w:after="240"/>
      <w:jc w:val="right"/>
      <w:rPr>
        <w:rFonts w:asciiTheme="minorHAnsi" w:hAnsiTheme="minorHAnsi" w:cstheme="minorHAnsi"/>
        <w:sz w:val="20"/>
        <w:szCs w:val="20"/>
        <w:lang w:val="pl-PL"/>
      </w:rPr>
    </w:pPr>
    <w:r w:rsidRPr="00D2321D">
      <w:rPr>
        <w:rFonts w:asciiTheme="minorHAnsi" w:hAnsiTheme="minorHAnsi" w:cstheme="minorHAnsi"/>
        <w:sz w:val="20"/>
        <w:szCs w:val="20"/>
        <w:lang w:val="pl-PL"/>
      </w:rPr>
      <w:t xml:space="preserve">im. J.J. </w:t>
    </w:r>
    <w:r>
      <w:rPr>
        <w:rFonts w:asciiTheme="minorHAnsi" w:hAnsiTheme="minorHAnsi" w:cstheme="minorHAnsi"/>
        <w:sz w:val="20"/>
        <w:szCs w:val="20"/>
        <w:lang w:val="pl-PL"/>
      </w:rPr>
      <w:t>Ś</w:t>
    </w:r>
    <w:r w:rsidRPr="00D2321D">
      <w:rPr>
        <w:rFonts w:asciiTheme="minorHAnsi" w:hAnsiTheme="minorHAnsi" w:cstheme="minorHAnsi"/>
        <w:sz w:val="20"/>
        <w:szCs w:val="20"/>
        <w:lang w:val="pl-PL"/>
      </w:rPr>
      <w:t>niadeckich w Bydgoszcz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C4E47"/>
    <w:multiLevelType w:val="hybridMultilevel"/>
    <w:tmpl w:val="BC186ED0"/>
    <w:lvl w:ilvl="0" w:tplc="696A7DC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21423"/>
    <w:multiLevelType w:val="singleLevel"/>
    <w:tmpl w:val="0415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DG1MDIzMbU0NTBV0lEKTi0uzszPAykwqQUASlfSXywAAAA="/>
  </w:docVars>
  <w:rsids>
    <w:rsidRoot w:val="00E07815"/>
    <w:rsid w:val="00011AEC"/>
    <w:rsid w:val="000146B8"/>
    <w:rsid w:val="0003747F"/>
    <w:rsid w:val="00037B60"/>
    <w:rsid w:val="00040105"/>
    <w:rsid w:val="0005238D"/>
    <w:rsid w:val="0009617E"/>
    <w:rsid w:val="000B7197"/>
    <w:rsid w:val="000D5C72"/>
    <w:rsid w:val="000F49DC"/>
    <w:rsid w:val="00122118"/>
    <w:rsid w:val="00126388"/>
    <w:rsid w:val="001311B5"/>
    <w:rsid w:val="0017162B"/>
    <w:rsid w:val="00174099"/>
    <w:rsid w:val="001768C8"/>
    <w:rsid w:val="001A380B"/>
    <w:rsid w:val="00234226"/>
    <w:rsid w:val="0026346B"/>
    <w:rsid w:val="002C6F68"/>
    <w:rsid w:val="002E3400"/>
    <w:rsid w:val="002E6053"/>
    <w:rsid w:val="002E7743"/>
    <w:rsid w:val="003173E2"/>
    <w:rsid w:val="00336FE9"/>
    <w:rsid w:val="00370CEE"/>
    <w:rsid w:val="00382695"/>
    <w:rsid w:val="00393BD0"/>
    <w:rsid w:val="003C5C04"/>
    <w:rsid w:val="003E4899"/>
    <w:rsid w:val="003F1D15"/>
    <w:rsid w:val="0042513A"/>
    <w:rsid w:val="00464B65"/>
    <w:rsid w:val="00465559"/>
    <w:rsid w:val="00472B1F"/>
    <w:rsid w:val="00491F52"/>
    <w:rsid w:val="004F0327"/>
    <w:rsid w:val="00500A1E"/>
    <w:rsid w:val="005133BC"/>
    <w:rsid w:val="0057591B"/>
    <w:rsid w:val="005D12FF"/>
    <w:rsid w:val="005F6AA5"/>
    <w:rsid w:val="00611594"/>
    <w:rsid w:val="00612F0D"/>
    <w:rsid w:val="0061724A"/>
    <w:rsid w:val="006304A4"/>
    <w:rsid w:val="0064081A"/>
    <w:rsid w:val="006509FB"/>
    <w:rsid w:val="00664B52"/>
    <w:rsid w:val="006804FA"/>
    <w:rsid w:val="00685A3C"/>
    <w:rsid w:val="006A15AA"/>
    <w:rsid w:val="006C2246"/>
    <w:rsid w:val="006C291E"/>
    <w:rsid w:val="00790F8F"/>
    <w:rsid w:val="007A6E41"/>
    <w:rsid w:val="007B57C0"/>
    <w:rsid w:val="007C0AD0"/>
    <w:rsid w:val="007D617F"/>
    <w:rsid w:val="007F29E2"/>
    <w:rsid w:val="00801A6F"/>
    <w:rsid w:val="00835BCF"/>
    <w:rsid w:val="0089306E"/>
    <w:rsid w:val="008A4D53"/>
    <w:rsid w:val="008F3D84"/>
    <w:rsid w:val="008F6B7E"/>
    <w:rsid w:val="009A45C7"/>
    <w:rsid w:val="009B0242"/>
    <w:rsid w:val="009E0737"/>
    <w:rsid w:val="00A011F7"/>
    <w:rsid w:val="00A15B14"/>
    <w:rsid w:val="00A32A1F"/>
    <w:rsid w:val="00A605D4"/>
    <w:rsid w:val="00A61B65"/>
    <w:rsid w:val="00AE382A"/>
    <w:rsid w:val="00AE7A49"/>
    <w:rsid w:val="00B0562F"/>
    <w:rsid w:val="00B06E60"/>
    <w:rsid w:val="00B22CC0"/>
    <w:rsid w:val="00B3705F"/>
    <w:rsid w:val="00B46210"/>
    <w:rsid w:val="00B855DC"/>
    <w:rsid w:val="00BA7A92"/>
    <w:rsid w:val="00BB5505"/>
    <w:rsid w:val="00BC787F"/>
    <w:rsid w:val="00BF54BD"/>
    <w:rsid w:val="00C01629"/>
    <w:rsid w:val="00C11AF2"/>
    <w:rsid w:val="00C40886"/>
    <w:rsid w:val="00C82CD0"/>
    <w:rsid w:val="00C90675"/>
    <w:rsid w:val="00C9516F"/>
    <w:rsid w:val="00CE5DEE"/>
    <w:rsid w:val="00D2321D"/>
    <w:rsid w:val="00D24538"/>
    <w:rsid w:val="00D24812"/>
    <w:rsid w:val="00D310D7"/>
    <w:rsid w:val="00D620D9"/>
    <w:rsid w:val="00D6647B"/>
    <w:rsid w:val="00D800EB"/>
    <w:rsid w:val="00DA6AA9"/>
    <w:rsid w:val="00DD3438"/>
    <w:rsid w:val="00DD52CA"/>
    <w:rsid w:val="00E07815"/>
    <w:rsid w:val="00E3205E"/>
    <w:rsid w:val="00E34A61"/>
    <w:rsid w:val="00E5339A"/>
    <w:rsid w:val="00E57056"/>
    <w:rsid w:val="00EA4D14"/>
    <w:rsid w:val="00EE5763"/>
    <w:rsid w:val="00EF0800"/>
    <w:rsid w:val="00F355B9"/>
    <w:rsid w:val="00F5532B"/>
    <w:rsid w:val="00F62627"/>
    <w:rsid w:val="00F7760C"/>
    <w:rsid w:val="00F922B6"/>
    <w:rsid w:val="00FA7B30"/>
    <w:rsid w:val="00FB7199"/>
    <w:rsid w:val="279B0C40"/>
    <w:rsid w:val="309F9905"/>
    <w:rsid w:val="3E0B4AD3"/>
    <w:rsid w:val="48890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4E7B2F"/>
  <w15:docId w15:val="{3AA52D03-C1B4-4371-85E2-16653A32A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both"/>
    </w:pPr>
    <w:rPr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6304A4"/>
    <w:rPr>
      <w:sz w:val="24"/>
      <w:szCs w:val="24"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304A4"/>
    <w:rPr>
      <w:sz w:val="24"/>
      <w:szCs w:val="24"/>
      <w:lang w:val="en-GB"/>
    </w:rPr>
  </w:style>
  <w:style w:type="paragraph" w:styleId="Akapitzlist">
    <w:name w:val="List Paragraph"/>
    <w:basedOn w:val="Normalny"/>
    <w:uiPriority w:val="34"/>
    <w:qFormat/>
    <w:rsid w:val="0003747F"/>
    <w:pPr>
      <w:ind w:left="720"/>
      <w:contextualSpacing/>
    </w:pPr>
    <w:rPr>
      <w:lang w:val="pl-PL"/>
    </w:rPr>
  </w:style>
  <w:style w:type="character" w:customStyle="1" w:styleId="TekstpodstawowyZnak">
    <w:name w:val="Tekst podstawowy Znak"/>
    <w:basedOn w:val="Domylnaczcionkaakapitu"/>
    <w:link w:val="Tekstpodstawowy"/>
    <w:rsid w:val="003F1D15"/>
    <w:rPr>
      <w:sz w:val="24"/>
    </w:rPr>
  </w:style>
  <w:style w:type="character" w:customStyle="1" w:styleId="fontstyle01">
    <w:name w:val="fontstyle01"/>
    <w:basedOn w:val="Domylnaczcionkaakapitu"/>
    <w:rsid w:val="00F7760C"/>
    <w:rPr>
      <w:rFonts w:ascii="Times" w:hAnsi="Times" w:cs="Times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61724A"/>
    <w:rPr>
      <w:rFonts w:ascii="Times" w:hAnsi="Times" w:cs="Times" w:hint="default"/>
      <w:b w:val="0"/>
      <w:bCs w:val="0"/>
      <w:i w:val="0"/>
      <w:iCs w:val="0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1724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1724A"/>
    <w:rPr>
      <w:rFonts w:ascii="Segoe UI" w:hAnsi="Segoe UI" w:cs="Segoe UI"/>
      <w:sz w:val="18"/>
      <w:szCs w:val="18"/>
      <w:lang w:val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1AF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1AF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1AF2"/>
    <w:rPr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1AF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1AF2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53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2E6838580AEF948B9DBB4FEFF0E9AC5" ma:contentTypeVersion="4" ma:contentTypeDescription="Utwórz nowy dokument." ma:contentTypeScope="" ma:versionID="61c1b15c1b53a4a7e659fe716e8c9546">
  <xsd:schema xmlns:xsd="http://www.w3.org/2001/XMLSchema" xmlns:xs="http://www.w3.org/2001/XMLSchema" xmlns:p="http://schemas.microsoft.com/office/2006/metadata/properties" xmlns:ns2="1981ef2f-6696-479b-b297-150f770ac753" xmlns:ns3="d9e68f06-02ce-4a88-94f6-9bfa807ab467" targetNamespace="http://schemas.microsoft.com/office/2006/metadata/properties" ma:root="true" ma:fieldsID="7ed1a8ccad20450ae1b19857fffc950a" ns2:_="" ns3:_="">
    <xsd:import namespace="1981ef2f-6696-479b-b297-150f770ac753"/>
    <xsd:import namespace="d9e68f06-02ce-4a88-94f6-9bfa807ab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1ef2f-6696-479b-b297-150f770ac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68f06-02ce-4a88-94f6-9bfa807ab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0F759D-1B0D-4131-94D2-66F4A41B25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6379BF-001D-4236-9D81-E22E969BBF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436524-2D6D-4EF0-99BA-4BC2D798C3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F2A053-476E-4081-9624-A0CC0F8B62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1ef2f-6696-479b-b297-150f770ac753"/>
    <ds:schemaRef ds:uri="d9e68f06-02ce-4a88-94f6-9bfa807ab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90</Words>
  <Characters>4145</Characters>
  <Application>Microsoft Office Word</Application>
  <DocSecurity>0</DocSecurity>
  <Lines>34</Lines>
  <Paragraphs>9</Paragraphs>
  <ScaleCrop>false</ScaleCrop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Dariusz Skibicki</cp:lastModifiedBy>
  <cp:revision>2</cp:revision>
  <cp:lastPrinted>2013-06-24T08:11:00Z</cp:lastPrinted>
  <dcterms:created xsi:type="dcterms:W3CDTF">2021-01-21T11:44:00Z</dcterms:created>
  <dcterms:modified xsi:type="dcterms:W3CDTF">2021-01-2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E6838580AEF948B9DBB4FEFF0E9AC5</vt:lpwstr>
  </property>
</Properties>
</file>